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60B532" w14:textId="77777777" w:rsidR="008136AC" w:rsidRDefault="008136AC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firstLine="0"/>
        <w:rPr>
          <w:rFonts w:ascii="Arial" w:eastAsia="Arial" w:hAnsi="Arial" w:cs="Arial"/>
          <w:color w:val="000000"/>
          <w:sz w:val="22"/>
          <w:szCs w:val="22"/>
        </w:rPr>
      </w:pPr>
      <w:bookmarkStart w:id="0" w:name="_GoBack"/>
      <w:bookmarkEnd w:id="0"/>
    </w:p>
    <w:tbl>
      <w:tblPr>
        <w:tblStyle w:val="a"/>
        <w:tblW w:w="11000" w:type="dxa"/>
        <w:tblInd w:w="200" w:type="dxa"/>
        <w:tblLayout w:type="fixed"/>
        <w:tblLook w:val="0000" w:firstRow="0" w:lastRow="0" w:firstColumn="0" w:lastColumn="0" w:noHBand="0" w:noVBand="0"/>
      </w:tblPr>
      <w:tblGrid>
        <w:gridCol w:w="1485"/>
        <w:gridCol w:w="5909"/>
        <w:gridCol w:w="2661"/>
        <w:gridCol w:w="945"/>
      </w:tblGrid>
      <w:tr w:rsidR="008136AC" w14:paraId="4D55E37B" w14:textId="77777777" w:rsidTr="00FD57F6">
        <w:trPr>
          <w:trHeight w:val="494"/>
        </w:trPr>
        <w:tc>
          <w:tcPr>
            <w:tcW w:w="1100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9CBD"/>
            <w:vAlign w:val="center"/>
          </w:tcPr>
          <w:p w14:paraId="4413F975" w14:textId="77777777" w:rsidR="008136AC" w:rsidRPr="00665E2B" w:rsidRDefault="00C52421" w:rsidP="00B93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8" w:lineRule="auto"/>
              <w:ind w:left="662" w:right="541" w:firstLine="0"/>
              <w:jc w:val="center"/>
              <w:rPr>
                <w:color w:val="000000"/>
                <w:sz w:val="28"/>
                <w:szCs w:val="28"/>
              </w:rPr>
            </w:pPr>
            <w:r w:rsidRPr="00665E2B">
              <w:rPr>
                <w:b/>
                <w:color w:val="FFFFFF" w:themeColor="background1"/>
                <w:sz w:val="28"/>
                <w:szCs w:val="28"/>
              </w:rPr>
              <w:t xml:space="preserve">Group Presentation </w:t>
            </w:r>
            <w:r w:rsidR="0037014E" w:rsidRPr="00665E2B">
              <w:rPr>
                <w:b/>
                <w:color w:val="FFFFFF" w:themeColor="background1"/>
                <w:sz w:val="28"/>
                <w:szCs w:val="28"/>
              </w:rPr>
              <w:t>Scoring Guide</w:t>
            </w:r>
          </w:p>
        </w:tc>
      </w:tr>
      <w:tr w:rsidR="0037014E" w14:paraId="196D9B42" w14:textId="77777777" w:rsidTr="000127D4">
        <w:trPr>
          <w:trHeight w:val="336"/>
        </w:trPr>
        <w:tc>
          <w:tcPr>
            <w:tcW w:w="1100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04C7B0" w14:textId="77777777" w:rsidR="0037014E" w:rsidRPr="00B936AC" w:rsidRDefault="0037014E" w:rsidP="00B93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8" w:lineRule="auto"/>
              <w:rPr>
                <w:b/>
                <w:color w:val="000000"/>
                <w:sz w:val="24"/>
                <w:szCs w:val="24"/>
              </w:rPr>
            </w:pPr>
            <w:r w:rsidRPr="00B936AC">
              <w:rPr>
                <w:b/>
                <w:color w:val="000000"/>
                <w:sz w:val="24"/>
                <w:szCs w:val="24"/>
              </w:rPr>
              <w:t>Group Evaluation</w:t>
            </w:r>
          </w:p>
        </w:tc>
      </w:tr>
      <w:tr w:rsidR="009A116F" w14:paraId="79FB4488" w14:textId="77777777" w:rsidTr="009A116F">
        <w:trPr>
          <w:trHeight w:val="376"/>
        </w:trPr>
        <w:tc>
          <w:tcPr>
            <w:tcW w:w="1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D3D4"/>
            <w:vAlign w:val="center"/>
          </w:tcPr>
          <w:p w14:paraId="1CE9F13F" w14:textId="77777777" w:rsidR="009A116F" w:rsidRPr="00B936AC" w:rsidRDefault="009A116F" w:rsidP="009A11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8" w:lineRule="auto"/>
              <w:ind w:left="0" w:right="26" w:firstLine="0"/>
              <w:jc w:val="center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 w:rsidRPr="00B936AC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Criteria</w:t>
            </w:r>
          </w:p>
        </w:tc>
        <w:tc>
          <w:tcPr>
            <w:tcW w:w="5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D3D4"/>
            <w:vAlign w:val="center"/>
          </w:tcPr>
          <w:p w14:paraId="74C5B234" w14:textId="505C7F74" w:rsidR="009A116F" w:rsidRPr="00037953" w:rsidRDefault="009A116F" w:rsidP="009A11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8" w:lineRule="auto"/>
              <w:ind w:left="0" w:right="26" w:firstLine="0"/>
              <w:jc w:val="center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2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D3D4"/>
            <w:vAlign w:val="center"/>
          </w:tcPr>
          <w:p w14:paraId="5AD607FB" w14:textId="1F2ABC89" w:rsidR="009A116F" w:rsidRPr="00037953" w:rsidRDefault="009A116F" w:rsidP="009A11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8" w:lineRule="auto"/>
              <w:ind w:left="0" w:firstLine="0"/>
              <w:jc w:val="center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Comments</w:t>
            </w: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D3D4"/>
            <w:vAlign w:val="center"/>
          </w:tcPr>
          <w:p w14:paraId="5F527910" w14:textId="458F9807" w:rsidR="009A116F" w:rsidRPr="00037953" w:rsidRDefault="009A116F" w:rsidP="009A11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8" w:lineRule="auto"/>
              <w:ind w:left="0" w:firstLine="0"/>
              <w:jc w:val="center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Points</w:t>
            </w:r>
          </w:p>
        </w:tc>
      </w:tr>
      <w:tr w:rsidR="009A116F" w14:paraId="5F2A0584" w14:textId="77777777" w:rsidTr="009A116F">
        <w:trPr>
          <w:trHeight w:val="1824"/>
        </w:trPr>
        <w:tc>
          <w:tcPr>
            <w:tcW w:w="1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8120EC" w14:textId="77777777" w:rsidR="009A116F" w:rsidRPr="00B936AC" w:rsidRDefault="009A116F" w:rsidP="009A11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4" w:lineRule="auto"/>
              <w:ind w:left="60" w:firstLine="0"/>
              <w:rPr>
                <w:b/>
                <w:color w:val="000000"/>
                <w:sz w:val="24"/>
                <w:szCs w:val="24"/>
              </w:rPr>
            </w:pPr>
            <w:r w:rsidRPr="00B936AC">
              <w:rPr>
                <w:b/>
                <w:color w:val="000000"/>
                <w:sz w:val="24"/>
                <w:szCs w:val="24"/>
              </w:rPr>
              <w:t>Introduction</w:t>
            </w:r>
          </w:p>
        </w:tc>
        <w:tc>
          <w:tcPr>
            <w:tcW w:w="5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B8AA32" w14:textId="2A98053F" w:rsidR="009A116F" w:rsidRDefault="009A116F" w:rsidP="009A11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7"/>
              </w:tabs>
              <w:spacing w:before="20" w:after="20" w:line="216" w:lineRule="auto"/>
              <w:ind w:left="90" w:firstLine="0"/>
            </w:pPr>
            <w:r>
              <w:t>Group:</w:t>
            </w:r>
          </w:p>
          <w:p w14:paraId="71661FFF" w14:textId="32AE25C3" w:rsidR="009A116F" w:rsidRDefault="009A116F" w:rsidP="009A11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7"/>
              </w:tabs>
              <w:spacing w:before="20" w:after="20" w:line="216" w:lineRule="auto"/>
              <w:ind w:left="360" w:hanging="315"/>
              <w:rPr>
                <w:color w:val="000000"/>
              </w:rPr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 w:rsidRPr="00E12840">
              <w:rPr>
                <w:spacing w:val="-6"/>
                <w:sz w:val="16"/>
                <w:szCs w:val="16"/>
              </w:rPr>
              <w:tab/>
            </w:r>
            <w:r>
              <w:rPr>
                <w:color w:val="000000"/>
              </w:rPr>
              <w:t>Engages audience with attention-getter (e.g., asks a question, presents surprising fact, tells a story, makes connection)</w:t>
            </w:r>
          </w:p>
          <w:p w14:paraId="75E65FB0" w14:textId="77777777" w:rsidR="009A116F" w:rsidRPr="00E12840" w:rsidRDefault="009A116F" w:rsidP="009A11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7"/>
              </w:tabs>
              <w:spacing w:before="20" w:after="20" w:line="216" w:lineRule="auto"/>
              <w:ind w:left="360" w:hanging="315"/>
              <w:rPr>
                <w:color w:val="000000"/>
              </w:rPr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 w:rsidRPr="00E12840">
              <w:rPr>
                <w:color w:val="000000"/>
              </w:rPr>
              <w:t>Establishes credibility</w:t>
            </w:r>
          </w:p>
          <w:p w14:paraId="21F1CC10" w14:textId="77777777" w:rsidR="009A116F" w:rsidRPr="00E12840" w:rsidRDefault="009A116F" w:rsidP="009A11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7"/>
              </w:tabs>
              <w:spacing w:before="20" w:after="20" w:line="216" w:lineRule="auto"/>
              <w:ind w:left="360" w:hanging="315"/>
              <w:rPr>
                <w:color w:val="000000"/>
              </w:rPr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 w:rsidRPr="00E12840">
              <w:rPr>
                <w:color w:val="000000"/>
              </w:rPr>
              <w:t xml:space="preserve">Establishes themselves as a cohesive unit </w:t>
            </w:r>
          </w:p>
          <w:p w14:paraId="542E55A8" w14:textId="77777777" w:rsidR="009A116F" w:rsidRPr="00E12840" w:rsidRDefault="009A116F" w:rsidP="009A11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7"/>
              </w:tabs>
              <w:spacing w:before="20" w:after="20" w:line="216" w:lineRule="auto"/>
              <w:ind w:left="360" w:hanging="315"/>
              <w:rPr>
                <w:color w:val="000000"/>
              </w:rPr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 w:rsidRPr="00E12840">
              <w:rPr>
                <w:color w:val="000000"/>
              </w:rPr>
              <w:t>Introduces topic and purpose clearly</w:t>
            </w:r>
          </w:p>
          <w:p w14:paraId="1098F1B0" w14:textId="77777777" w:rsidR="009A116F" w:rsidRPr="00E12840" w:rsidRDefault="009A116F" w:rsidP="009A11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7"/>
              </w:tabs>
              <w:spacing w:before="20" w:after="20" w:line="216" w:lineRule="auto"/>
              <w:ind w:left="360" w:hanging="315"/>
              <w:rPr>
                <w:color w:val="000000"/>
              </w:rPr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 w:rsidRPr="00E12840">
              <w:rPr>
                <w:color w:val="000000"/>
              </w:rPr>
              <w:t>Relates topic and purpose to the audience</w:t>
            </w:r>
          </w:p>
          <w:p w14:paraId="567CB6BE" w14:textId="77777777" w:rsidR="009A116F" w:rsidRDefault="009A116F" w:rsidP="009A11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7"/>
              </w:tabs>
              <w:spacing w:before="20" w:after="20" w:line="216" w:lineRule="auto"/>
              <w:ind w:left="360" w:hanging="315"/>
              <w:rPr>
                <w:color w:val="000000"/>
              </w:rPr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>
              <w:rPr>
                <w:spacing w:val="-6"/>
                <w:sz w:val="16"/>
                <w:szCs w:val="16"/>
              </w:rPr>
              <w:tab/>
            </w:r>
            <w:r w:rsidRPr="00E12840">
              <w:rPr>
                <w:color w:val="000000"/>
              </w:rPr>
              <w:t>Introduces thesis and/or previews main points</w:t>
            </w:r>
          </w:p>
        </w:tc>
        <w:tc>
          <w:tcPr>
            <w:tcW w:w="2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39C768" w14:textId="2A48F802" w:rsidR="009A116F" w:rsidRPr="009A116F" w:rsidRDefault="009A116F" w:rsidP="009A116F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97B6DA5" w14:textId="10777C4F" w:rsidR="009A116F" w:rsidRDefault="009A116F" w:rsidP="009A116F">
            <w:pPr>
              <w:spacing w:before="40" w:after="40" w:line="216" w:lineRule="auto"/>
              <w:ind w:left="0" w:right="44" w:firstLine="0"/>
              <w:jc w:val="right"/>
            </w:pPr>
            <w:r>
              <w:rPr>
                <w:sz w:val="24"/>
                <w:szCs w:val="24"/>
              </w:rPr>
              <w:t>____</w:t>
            </w:r>
            <w:r w:rsidRPr="004F7C2C">
              <w:rPr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 xml:space="preserve"> </w:t>
            </w:r>
            <w:r w:rsidRPr="004F7C2C">
              <w:rPr>
                <w:sz w:val="24"/>
                <w:szCs w:val="24"/>
              </w:rPr>
              <w:t>5</w:t>
            </w:r>
          </w:p>
        </w:tc>
      </w:tr>
      <w:tr w:rsidR="009A116F" w14:paraId="254B03DF" w14:textId="77777777" w:rsidTr="009A116F">
        <w:trPr>
          <w:trHeight w:val="889"/>
        </w:trPr>
        <w:tc>
          <w:tcPr>
            <w:tcW w:w="1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228A18" w14:textId="77777777" w:rsidR="009A116F" w:rsidRPr="00B936AC" w:rsidRDefault="009A116F" w:rsidP="009A11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4" w:lineRule="auto"/>
              <w:ind w:left="58" w:firstLine="0"/>
              <w:rPr>
                <w:b/>
                <w:color w:val="000000"/>
                <w:sz w:val="24"/>
                <w:szCs w:val="24"/>
              </w:rPr>
            </w:pPr>
            <w:r w:rsidRPr="00B936AC">
              <w:rPr>
                <w:b/>
                <w:color w:val="000000"/>
                <w:sz w:val="24"/>
                <w:szCs w:val="24"/>
              </w:rPr>
              <w:t>Body: Organization of Main/ Supporting Points</w:t>
            </w:r>
          </w:p>
        </w:tc>
        <w:tc>
          <w:tcPr>
            <w:tcW w:w="5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E809F" w14:textId="77777777" w:rsidR="009A116F" w:rsidRPr="007D67E1" w:rsidRDefault="009A116F" w:rsidP="009A11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7"/>
              </w:tabs>
              <w:spacing w:before="20" w:after="20" w:line="216" w:lineRule="auto"/>
              <w:ind w:left="360" w:hanging="315"/>
              <w:rPr>
                <w:color w:val="000000"/>
              </w:rPr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 w:rsidRPr="00E12840">
              <w:rPr>
                <w:spacing w:val="-6"/>
                <w:sz w:val="16"/>
                <w:szCs w:val="16"/>
              </w:rPr>
              <w:tab/>
            </w:r>
            <w:r w:rsidRPr="007D67E1">
              <w:rPr>
                <w:color w:val="000000"/>
              </w:rPr>
              <w:t>Main points are re-identified as they are introduced in the body</w:t>
            </w:r>
          </w:p>
          <w:p w14:paraId="76E9572F" w14:textId="77777777" w:rsidR="009A116F" w:rsidRPr="007D67E1" w:rsidRDefault="009A116F" w:rsidP="009A116F">
            <w:pPr>
              <w:tabs>
                <w:tab w:val="left" w:pos="347"/>
              </w:tabs>
              <w:spacing w:before="20" w:after="20" w:line="216" w:lineRule="auto"/>
              <w:ind w:left="360" w:hanging="315"/>
              <w:rPr>
                <w:color w:val="000000"/>
              </w:rPr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 w:rsidRPr="00E12840">
              <w:rPr>
                <w:spacing w:val="-6"/>
                <w:sz w:val="16"/>
                <w:szCs w:val="16"/>
              </w:rPr>
              <w:tab/>
            </w:r>
            <w:r w:rsidRPr="007D67E1">
              <w:rPr>
                <w:color w:val="000000"/>
              </w:rPr>
              <w:t>Main points and supporting points are ordered logically and coherently</w:t>
            </w:r>
          </w:p>
          <w:p w14:paraId="70C296FD" w14:textId="77777777" w:rsidR="009A116F" w:rsidRPr="007D67E1" w:rsidRDefault="009A116F" w:rsidP="009A116F">
            <w:pPr>
              <w:tabs>
                <w:tab w:val="left" w:pos="347"/>
              </w:tabs>
              <w:spacing w:before="20" w:after="20" w:line="216" w:lineRule="auto"/>
              <w:ind w:left="360" w:hanging="315"/>
              <w:rPr>
                <w:color w:val="000000"/>
              </w:rPr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 w:rsidRPr="00E12840">
              <w:rPr>
                <w:spacing w:val="-6"/>
                <w:sz w:val="16"/>
                <w:szCs w:val="16"/>
              </w:rPr>
              <w:tab/>
            </w:r>
            <w:r w:rsidRPr="007D67E1">
              <w:rPr>
                <w:color w:val="000000"/>
              </w:rPr>
              <w:t>Transitions are used to move between main points, supporting points, and speakers</w:t>
            </w:r>
          </w:p>
        </w:tc>
        <w:tc>
          <w:tcPr>
            <w:tcW w:w="2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7AFE66" w14:textId="4C5F30C7" w:rsidR="009A116F" w:rsidRPr="009A116F" w:rsidRDefault="009A116F" w:rsidP="009A116F">
            <w:pPr>
              <w:spacing w:before="40" w:after="40" w:line="216" w:lineRule="auto"/>
              <w:ind w:right="121"/>
            </w:pP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4275DEB" w14:textId="52E8999F" w:rsidR="009A116F" w:rsidRPr="009A116F" w:rsidRDefault="009A116F" w:rsidP="009A116F">
            <w:pPr>
              <w:spacing w:before="40" w:after="40" w:line="216" w:lineRule="auto"/>
              <w:ind w:left="0" w:right="44" w:firstLine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</w:t>
            </w:r>
            <w:r w:rsidRPr="004F7C2C">
              <w:rPr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>10</w:t>
            </w:r>
          </w:p>
        </w:tc>
      </w:tr>
      <w:tr w:rsidR="009A116F" w14:paraId="26389017" w14:textId="77777777" w:rsidTr="009A116F">
        <w:trPr>
          <w:trHeight w:val="1239"/>
        </w:trPr>
        <w:tc>
          <w:tcPr>
            <w:tcW w:w="1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E05375" w14:textId="77777777" w:rsidR="009A116F" w:rsidRPr="00B936AC" w:rsidRDefault="009A116F" w:rsidP="009A11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4" w:lineRule="auto"/>
              <w:ind w:left="60" w:firstLine="0"/>
              <w:rPr>
                <w:b/>
                <w:color w:val="000000"/>
                <w:sz w:val="24"/>
                <w:szCs w:val="24"/>
              </w:rPr>
            </w:pPr>
            <w:r w:rsidRPr="00B936AC">
              <w:rPr>
                <w:b/>
                <w:color w:val="000000"/>
                <w:sz w:val="24"/>
                <w:szCs w:val="24"/>
              </w:rPr>
              <w:t>Body: Knowledge/</w:t>
            </w:r>
          </w:p>
          <w:p w14:paraId="3DEE9A5A" w14:textId="77777777" w:rsidR="009A116F" w:rsidRPr="00B936AC" w:rsidRDefault="009A116F" w:rsidP="009A11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4" w:lineRule="auto"/>
              <w:ind w:left="60" w:firstLine="0"/>
              <w:rPr>
                <w:b/>
                <w:color w:val="000000"/>
                <w:sz w:val="24"/>
                <w:szCs w:val="24"/>
              </w:rPr>
            </w:pPr>
            <w:r w:rsidRPr="00B936AC">
              <w:rPr>
                <w:b/>
                <w:color w:val="000000"/>
                <w:sz w:val="24"/>
                <w:szCs w:val="24"/>
              </w:rPr>
              <w:t>Content</w:t>
            </w:r>
          </w:p>
        </w:tc>
        <w:tc>
          <w:tcPr>
            <w:tcW w:w="5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55C859" w14:textId="77777777" w:rsidR="009A116F" w:rsidRDefault="009A116F" w:rsidP="009A11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7"/>
              </w:tabs>
              <w:spacing w:before="20" w:after="20" w:line="216" w:lineRule="auto"/>
              <w:ind w:left="360" w:hanging="315"/>
              <w:rPr>
                <w:color w:val="000000"/>
              </w:rPr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 w:rsidRPr="00E12840">
              <w:rPr>
                <w:spacing w:val="-6"/>
                <w:sz w:val="16"/>
                <w:szCs w:val="16"/>
              </w:rPr>
              <w:tab/>
            </w:r>
            <w:r>
              <w:rPr>
                <w:color w:val="000000"/>
              </w:rPr>
              <w:t>Appropriate background information is provided as context</w:t>
            </w:r>
          </w:p>
          <w:p w14:paraId="20F3D04E" w14:textId="2EF69E15" w:rsidR="009A116F" w:rsidRDefault="009A116F" w:rsidP="009A11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7"/>
              </w:tabs>
              <w:spacing w:before="20" w:after="20" w:line="216" w:lineRule="auto"/>
              <w:ind w:left="360" w:hanging="315"/>
              <w:rPr>
                <w:color w:val="000000"/>
              </w:rPr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 w:rsidRPr="00E12840">
              <w:rPr>
                <w:spacing w:val="-6"/>
                <w:sz w:val="16"/>
                <w:szCs w:val="16"/>
              </w:rPr>
              <w:tab/>
            </w:r>
            <w:r>
              <w:rPr>
                <w:color w:val="000000"/>
              </w:rPr>
              <w:t xml:space="preserve">Describes </w:t>
            </w:r>
            <w:r w:rsidRPr="007D67E1">
              <w:rPr>
                <w:color w:val="000000"/>
              </w:rPr>
              <w:t xml:space="preserve">project </w:t>
            </w:r>
            <w:r>
              <w:rPr>
                <w:color w:val="000000"/>
              </w:rPr>
              <w:t xml:space="preserve">process/methods as appropriate </w:t>
            </w:r>
          </w:p>
          <w:p w14:paraId="448B0F3C" w14:textId="77777777" w:rsidR="009A116F" w:rsidRDefault="009A116F" w:rsidP="009A11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7"/>
              </w:tabs>
              <w:spacing w:before="20" w:after="20" w:line="216" w:lineRule="auto"/>
              <w:ind w:left="360" w:hanging="315"/>
              <w:rPr>
                <w:color w:val="000000"/>
              </w:rPr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 w:rsidRPr="00E12840">
              <w:rPr>
                <w:spacing w:val="-6"/>
                <w:sz w:val="16"/>
                <w:szCs w:val="16"/>
              </w:rPr>
              <w:tab/>
            </w:r>
            <w:r>
              <w:rPr>
                <w:color w:val="000000"/>
              </w:rPr>
              <w:t>Information presented is relevant</w:t>
            </w:r>
          </w:p>
          <w:p w14:paraId="25D454E7" w14:textId="77777777" w:rsidR="009A116F" w:rsidRDefault="009A116F" w:rsidP="009A11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7"/>
              </w:tabs>
              <w:spacing w:before="20" w:after="20" w:line="216" w:lineRule="auto"/>
              <w:ind w:left="360" w:hanging="315"/>
              <w:rPr>
                <w:color w:val="000000"/>
              </w:rPr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 w:rsidRPr="00E12840">
              <w:rPr>
                <w:spacing w:val="-6"/>
                <w:sz w:val="16"/>
                <w:szCs w:val="16"/>
              </w:rPr>
              <w:tab/>
            </w:r>
            <w:r>
              <w:rPr>
                <w:color w:val="000000"/>
              </w:rPr>
              <w:t>Evidence supports assertions</w:t>
            </w:r>
          </w:p>
          <w:p w14:paraId="5DC9EF2B" w14:textId="77777777" w:rsidR="009A116F" w:rsidRDefault="009A116F" w:rsidP="009A11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7"/>
              </w:tabs>
              <w:spacing w:before="20" w:after="20" w:line="216" w:lineRule="auto"/>
              <w:ind w:left="360" w:hanging="315"/>
              <w:rPr>
                <w:color w:val="000000"/>
              </w:rPr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 w:rsidRPr="00E12840">
              <w:rPr>
                <w:spacing w:val="-6"/>
                <w:sz w:val="16"/>
                <w:szCs w:val="16"/>
              </w:rPr>
              <w:tab/>
            </w:r>
            <w:r>
              <w:rPr>
                <w:color w:val="000000"/>
              </w:rPr>
              <w:t>Support materials are timely, appropriate, and credible</w:t>
            </w:r>
          </w:p>
          <w:p w14:paraId="26E928E1" w14:textId="77777777" w:rsidR="009A116F" w:rsidRPr="007E3CD9" w:rsidRDefault="009A116F" w:rsidP="009A11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7"/>
              </w:tabs>
              <w:spacing w:before="20" w:after="20" w:line="216" w:lineRule="auto"/>
              <w:ind w:left="360" w:hanging="315"/>
              <w:rPr>
                <w:color w:val="000000"/>
              </w:rPr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 w:rsidRPr="00E12840">
              <w:rPr>
                <w:spacing w:val="-6"/>
                <w:sz w:val="16"/>
                <w:szCs w:val="16"/>
              </w:rPr>
              <w:tab/>
            </w:r>
            <w:r w:rsidRPr="007D67E1">
              <w:rPr>
                <w:color w:val="000000"/>
              </w:rPr>
              <w:t>Support materials are cited appropriately (if applicable)</w:t>
            </w:r>
          </w:p>
          <w:p w14:paraId="59D1F490" w14:textId="77777777" w:rsidR="009A116F" w:rsidRDefault="009A116F" w:rsidP="009A11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7"/>
              </w:tabs>
              <w:spacing w:before="20" w:after="20" w:line="216" w:lineRule="auto"/>
              <w:ind w:left="360" w:hanging="315"/>
              <w:rPr>
                <w:color w:val="000000"/>
              </w:rPr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 w:rsidRPr="00E12840">
              <w:rPr>
                <w:spacing w:val="-6"/>
                <w:sz w:val="16"/>
                <w:szCs w:val="16"/>
              </w:rPr>
              <w:tab/>
            </w:r>
            <w:r w:rsidRPr="007D67E1">
              <w:rPr>
                <w:color w:val="000000"/>
              </w:rPr>
              <w:t>Includes critical assignment elements</w:t>
            </w:r>
          </w:p>
        </w:tc>
        <w:tc>
          <w:tcPr>
            <w:tcW w:w="2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E26F86" w14:textId="7ADF2A24" w:rsidR="009A116F" w:rsidRPr="009A116F" w:rsidRDefault="009A116F" w:rsidP="009A116F">
            <w:pPr>
              <w:spacing w:before="40" w:after="40" w:line="216" w:lineRule="auto"/>
              <w:ind w:right="121"/>
            </w:pP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6A01453" w14:textId="405A4812" w:rsidR="009A116F" w:rsidRPr="009A116F" w:rsidRDefault="009A116F" w:rsidP="009A116F">
            <w:pPr>
              <w:spacing w:before="40" w:after="40" w:line="216" w:lineRule="auto"/>
              <w:ind w:left="0" w:right="44" w:firstLine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</w:t>
            </w:r>
            <w:r w:rsidRPr="004F7C2C">
              <w:rPr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>40</w:t>
            </w:r>
          </w:p>
        </w:tc>
      </w:tr>
      <w:tr w:rsidR="009A116F" w14:paraId="7E7ED702" w14:textId="77777777" w:rsidTr="009A116F">
        <w:trPr>
          <w:trHeight w:val="976"/>
        </w:trPr>
        <w:tc>
          <w:tcPr>
            <w:tcW w:w="1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FC9753" w14:textId="77777777" w:rsidR="009A116F" w:rsidRPr="00B936AC" w:rsidRDefault="009A116F" w:rsidP="009A11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4" w:lineRule="auto"/>
              <w:ind w:left="60" w:firstLine="0"/>
              <w:rPr>
                <w:b/>
                <w:color w:val="000000"/>
                <w:sz w:val="24"/>
                <w:szCs w:val="24"/>
              </w:rPr>
            </w:pPr>
            <w:r w:rsidRPr="00B936AC">
              <w:rPr>
                <w:b/>
                <w:color w:val="000000"/>
                <w:sz w:val="24"/>
                <w:szCs w:val="24"/>
              </w:rPr>
              <w:t>Conclusion</w:t>
            </w:r>
          </w:p>
        </w:tc>
        <w:tc>
          <w:tcPr>
            <w:tcW w:w="5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F8FB65" w14:textId="77777777" w:rsidR="009A116F" w:rsidRDefault="009A116F" w:rsidP="009A11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7"/>
              </w:tabs>
              <w:spacing w:before="20" w:after="20" w:line="216" w:lineRule="auto"/>
              <w:ind w:left="360" w:hanging="315"/>
              <w:rPr>
                <w:color w:val="000000"/>
              </w:rPr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 w:rsidRPr="00E12840">
              <w:rPr>
                <w:spacing w:val="-6"/>
                <w:sz w:val="16"/>
                <w:szCs w:val="16"/>
              </w:rPr>
              <w:tab/>
            </w:r>
            <w:r>
              <w:rPr>
                <w:color w:val="000000"/>
              </w:rPr>
              <w:t>Transitions clearly from body to conclusion</w:t>
            </w:r>
          </w:p>
          <w:p w14:paraId="33D14289" w14:textId="77777777" w:rsidR="009A116F" w:rsidRDefault="009A116F" w:rsidP="009A11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7"/>
              </w:tabs>
              <w:spacing w:before="20" w:after="20" w:line="216" w:lineRule="auto"/>
              <w:ind w:left="360" w:hanging="315"/>
              <w:rPr>
                <w:color w:val="000000"/>
              </w:rPr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 w:rsidRPr="00E12840">
              <w:rPr>
                <w:spacing w:val="-6"/>
                <w:sz w:val="16"/>
                <w:szCs w:val="16"/>
              </w:rPr>
              <w:tab/>
            </w:r>
            <w:r>
              <w:rPr>
                <w:color w:val="000000"/>
              </w:rPr>
              <w:t>Summarizes main points</w:t>
            </w:r>
            <w:r w:rsidRPr="007D67E1">
              <w:rPr>
                <w:color w:val="000000"/>
              </w:rPr>
              <w:t>/</w:t>
            </w:r>
            <w:r>
              <w:rPr>
                <w:color w:val="000000"/>
              </w:rPr>
              <w:t xml:space="preserve">thesis  </w:t>
            </w:r>
          </w:p>
          <w:p w14:paraId="7DF24A5F" w14:textId="77777777" w:rsidR="009A116F" w:rsidRDefault="009A116F" w:rsidP="009A11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7"/>
              </w:tabs>
              <w:spacing w:before="20" w:after="20" w:line="216" w:lineRule="auto"/>
              <w:ind w:left="360" w:hanging="315"/>
              <w:rPr>
                <w:color w:val="000000"/>
              </w:rPr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 w:rsidRPr="00E12840">
              <w:rPr>
                <w:spacing w:val="-6"/>
                <w:sz w:val="16"/>
                <w:szCs w:val="16"/>
              </w:rPr>
              <w:tab/>
            </w:r>
            <w:r w:rsidRPr="007D67E1">
              <w:rPr>
                <w:color w:val="000000"/>
              </w:rPr>
              <w:t xml:space="preserve">Reiterates significance, </w:t>
            </w:r>
            <w:r>
              <w:rPr>
                <w:color w:val="000000"/>
              </w:rPr>
              <w:t>key takeaways</w:t>
            </w:r>
            <w:r w:rsidRPr="007D67E1">
              <w:rPr>
                <w:color w:val="000000"/>
              </w:rPr>
              <w:t>, next steps, and/or recommendations</w:t>
            </w:r>
          </w:p>
          <w:p w14:paraId="531C1F16" w14:textId="77777777" w:rsidR="009A116F" w:rsidRDefault="009A116F" w:rsidP="009A11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7"/>
              </w:tabs>
              <w:spacing w:before="20" w:after="20" w:line="216" w:lineRule="auto"/>
              <w:ind w:left="360" w:hanging="315"/>
              <w:rPr>
                <w:color w:val="000000"/>
              </w:rPr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 w:rsidRPr="00E12840">
              <w:rPr>
                <w:spacing w:val="-6"/>
                <w:sz w:val="16"/>
                <w:szCs w:val="16"/>
              </w:rPr>
              <w:tab/>
            </w:r>
            <w:r>
              <w:rPr>
                <w:color w:val="000000"/>
              </w:rPr>
              <w:t xml:space="preserve">Includes </w:t>
            </w:r>
            <w:r w:rsidRPr="007D67E1">
              <w:rPr>
                <w:color w:val="000000"/>
              </w:rPr>
              <w:t>intentional, deliberate closing statement that provides sense of finality</w:t>
            </w:r>
          </w:p>
        </w:tc>
        <w:tc>
          <w:tcPr>
            <w:tcW w:w="2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6EB19" w14:textId="5E609DD7" w:rsidR="009A116F" w:rsidRPr="009A116F" w:rsidRDefault="009A116F" w:rsidP="009A116F">
            <w:pPr>
              <w:spacing w:before="40" w:after="40" w:line="216" w:lineRule="auto"/>
              <w:ind w:right="121"/>
            </w:pP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8E18381" w14:textId="628BB62D" w:rsidR="009A116F" w:rsidRPr="009A116F" w:rsidRDefault="009A116F" w:rsidP="009A116F">
            <w:pPr>
              <w:spacing w:before="40" w:after="40" w:line="216" w:lineRule="auto"/>
              <w:ind w:left="0" w:right="44" w:firstLine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</w:t>
            </w:r>
            <w:r w:rsidRPr="004F7C2C">
              <w:rPr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 xml:space="preserve"> </w:t>
            </w:r>
            <w:r w:rsidRPr="004F7C2C">
              <w:rPr>
                <w:sz w:val="24"/>
                <w:szCs w:val="24"/>
              </w:rPr>
              <w:t>5</w:t>
            </w:r>
          </w:p>
        </w:tc>
      </w:tr>
      <w:tr w:rsidR="009A116F" w14:paraId="33305D54" w14:textId="77777777" w:rsidTr="009A116F">
        <w:trPr>
          <w:trHeight w:val="1344"/>
        </w:trPr>
        <w:tc>
          <w:tcPr>
            <w:tcW w:w="1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0B5E56" w14:textId="77777777" w:rsidR="009A116F" w:rsidRPr="00B936AC" w:rsidRDefault="009A116F" w:rsidP="009A11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4" w:lineRule="auto"/>
              <w:ind w:left="60" w:firstLine="0"/>
              <w:rPr>
                <w:b/>
                <w:color w:val="000000"/>
                <w:sz w:val="24"/>
                <w:szCs w:val="24"/>
              </w:rPr>
            </w:pPr>
            <w:r w:rsidRPr="00B936AC">
              <w:rPr>
                <w:b/>
                <w:color w:val="000000"/>
                <w:sz w:val="24"/>
                <w:szCs w:val="24"/>
              </w:rPr>
              <w:t xml:space="preserve">Style: Language </w:t>
            </w:r>
          </w:p>
        </w:tc>
        <w:tc>
          <w:tcPr>
            <w:tcW w:w="5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E0832F" w14:textId="250E137C" w:rsidR="009A116F" w:rsidRPr="007D67E1" w:rsidRDefault="009A116F" w:rsidP="009A11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7"/>
              </w:tabs>
              <w:spacing w:before="20" w:after="20" w:line="216" w:lineRule="auto"/>
              <w:ind w:left="90" w:firstLine="0"/>
              <w:rPr>
                <w:color w:val="000000"/>
              </w:rPr>
            </w:pPr>
            <w:r w:rsidRPr="004F7C2C">
              <w:t>Among</w:t>
            </w:r>
            <w:r w:rsidRPr="007D67E1">
              <w:rPr>
                <w:color w:val="000000"/>
              </w:rPr>
              <w:t xml:space="preserve"> group members, language</w:t>
            </w:r>
            <w:r>
              <w:rPr>
                <w:color w:val="000000"/>
              </w:rPr>
              <w:t>:</w:t>
            </w:r>
          </w:p>
          <w:p w14:paraId="0B158AFA" w14:textId="77777777" w:rsidR="009A116F" w:rsidRDefault="009A116F" w:rsidP="009A11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7"/>
              </w:tabs>
              <w:spacing w:before="20" w:after="20" w:line="216" w:lineRule="auto"/>
              <w:ind w:left="360" w:hanging="315"/>
              <w:rPr>
                <w:color w:val="000000"/>
              </w:rPr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 w:rsidRPr="00E12840">
              <w:rPr>
                <w:spacing w:val="-6"/>
                <w:sz w:val="16"/>
                <w:szCs w:val="16"/>
              </w:rPr>
              <w:tab/>
            </w:r>
            <w:r w:rsidRPr="007D67E1">
              <w:rPr>
                <w:color w:val="000000"/>
              </w:rPr>
              <w:t>Has a</w:t>
            </w:r>
            <w:r>
              <w:rPr>
                <w:color w:val="000000"/>
              </w:rPr>
              <w:t>ppropriate level of formality</w:t>
            </w:r>
          </w:p>
          <w:p w14:paraId="548157AF" w14:textId="77777777" w:rsidR="009A116F" w:rsidRDefault="009A116F" w:rsidP="009A11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7"/>
              </w:tabs>
              <w:spacing w:before="20" w:after="20" w:line="216" w:lineRule="auto"/>
              <w:ind w:left="360" w:hanging="315"/>
              <w:rPr>
                <w:color w:val="000000"/>
              </w:rPr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 w:rsidRPr="00E12840">
              <w:rPr>
                <w:spacing w:val="-6"/>
                <w:sz w:val="16"/>
                <w:szCs w:val="16"/>
              </w:rPr>
              <w:tab/>
            </w:r>
            <w:r w:rsidRPr="007D67E1">
              <w:rPr>
                <w:color w:val="000000"/>
              </w:rPr>
              <w:t>Is a</w:t>
            </w:r>
            <w:r>
              <w:rPr>
                <w:color w:val="000000"/>
              </w:rPr>
              <w:t>ccessible and comprehensible to the target audience (terminology, jargon, acronyms, slang)</w:t>
            </w:r>
          </w:p>
          <w:p w14:paraId="010DBDA1" w14:textId="77777777" w:rsidR="009A116F" w:rsidRDefault="009A116F" w:rsidP="009A11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7"/>
              </w:tabs>
              <w:spacing w:before="20" w:after="20" w:line="216" w:lineRule="auto"/>
              <w:ind w:left="360" w:hanging="315"/>
              <w:rPr>
                <w:color w:val="000000"/>
              </w:rPr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 w:rsidRPr="00E12840">
              <w:rPr>
                <w:spacing w:val="-6"/>
                <w:sz w:val="16"/>
                <w:szCs w:val="16"/>
              </w:rPr>
              <w:tab/>
            </w:r>
            <w:r w:rsidRPr="007D67E1">
              <w:rPr>
                <w:color w:val="000000"/>
              </w:rPr>
              <w:t>Is concise and precise</w:t>
            </w:r>
          </w:p>
          <w:p w14:paraId="07306FEE" w14:textId="77777777" w:rsidR="009A116F" w:rsidRPr="007D67E1" w:rsidRDefault="009A116F" w:rsidP="009A11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7"/>
              </w:tabs>
              <w:spacing w:before="20" w:after="20" w:line="216" w:lineRule="auto"/>
              <w:ind w:left="360" w:hanging="315"/>
              <w:rPr>
                <w:color w:val="000000"/>
              </w:rPr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 w:rsidRPr="00E12840">
              <w:rPr>
                <w:spacing w:val="-6"/>
                <w:sz w:val="16"/>
                <w:szCs w:val="16"/>
              </w:rPr>
              <w:tab/>
            </w:r>
            <w:r w:rsidRPr="007D67E1">
              <w:rPr>
                <w:color w:val="000000"/>
              </w:rPr>
              <w:t>Is accurate</w:t>
            </w:r>
          </w:p>
          <w:p w14:paraId="6842B7E7" w14:textId="77777777" w:rsidR="009A116F" w:rsidRPr="007D67E1" w:rsidRDefault="009A116F" w:rsidP="009A116F">
            <w:pPr>
              <w:tabs>
                <w:tab w:val="left" w:pos="347"/>
              </w:tabs>
              <w:spacing w:before="20" w:after="20" w:line="216" w:lineRule="auto"/>
              <w:ind w:left="360" w:hanging="315"/>
              <w:rPr>
                <w:color w:val="000000"/>
              </w:rPr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 w:rsidRPr="00E12840">
              <w:rPr>
                <w:spacing w:val="-6"/>
                <w:sz w:val="16"/>
                <w:szCs w:val="16"/>
              </w:rPr>
              <w:tab/>
            </w:r>
            <w:r w:rsidRPr="007D67E1">
              <w:rPr>
                <w:color w:val="000000"/>
              </w:rPr>
              <w:t>Is vivid, memorable, and compelling</w:t>
            </w:r>
          </w:p>
        </w:tc>
        <w:tc>
          <w:tcPr>
            <w:tcW w:w="2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33EE9C" w14:textId="3B941733" w:rsidR="009A116F" w:rsidRPr="009A116F" w:rsidRDefault="009A116F" w:rsidP="009A116F">
            <w:pPr>
              <w:spacing w:before="40" w:after="40" w:line="216" w:lineRule="auto"/>
              <w:ind w:right="121"/>
            </w:pP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2961855" w14:textId="24D8BBCF" w:rsidR="009A116F" w:rsidRPr="009A116F" w:rsidRDefault="009A116F" w:rsidP="009A116F">
            <w:pPr>
              <w:spacing w:before="40" w:after="40" w:line="216" w:lineRule="auto"/>
              <w:ind w:left="0" w:right="44" w:firstLine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</w:t>
            </w:r>
            <w:r w:rsidRPr="004F7C2C">
              <w:rPr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>10</w:t>
            </w:r>
          </w:p>
        </w:tc>
      </w:tr>
      <w:tr w:rsidR="009A116F" w14:paraId="4DC0595F" w14:textId="77777777" w:rsidTr="009A116F">
        <w:trPr>
          <w:trHeight w:val="1713"/>
        </w:trPr>
        <w:tc>
          <w:tcPr>
            <w:tcW w:w="1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79414C" w14:textId="77777777" w:rsidR="009A116F" w:rsidRPr="00B936AC" w:rsidRDefault="009A116F" w:rsidP="009A11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4" w:lineRule="auto"/>
              <w:ind w:left="60" w:firstLine="0"/>
              <w:rPr>
                <w:b/>
                <w:color w:val="000000"/>
                <w:sz w:val="24"/>
                <w:szCs w:val="24"/>
              </w:rPr>
            </w:pPr>
            <w:r w:rsidRPr="00B936AC">
              <w:rPr>
                <w:b/>
                <w:color w:val="000000"/>
                <w:sz w:val="24"/>
                <w:szCs w:val="24"/>
              </w:rPr>
              <w:t>Presentation Aids</w:t>
            </w:r>
          </w:p>
        </w:tc>
        <w:tc>
          <w:tcPr>
            <w:tcW w:w="5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F4A7DF" w14:textId="77777777" w:rsidR="009A116F" w:rsidRDefault="009A116F" w:rsidP="009A11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7"/>
              </w:tabs>
              <w:spacing w:before="20" w:after="20" w:line="216" w:lineRule="auto"/>
              <w:ind w:left="360" w:hanging="315"/>
              <w:rPr>
                <w:color w:val="000000"/>
              </w:rPr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 w:rsidRPr="00E12840">
              <w:rPr>
                <w:spacing w:val="-6"/>
                <w:sz w:val="16"/>
                <w:szCs w:val="16"/>
              </w:rPr>
              <w:tab/>
            </w:r>
            <w:r>
              <w:rPr>
                <w:color w:val="000000"/>
              </w:rPr>
              <w:t>Enhance audience understanding and/or appreciation</w:t>
            </w:r>
          </w:p>
          <w:p w14:paraId="19D8EC1B" w14:textId="77777777" w:rsidR="009A116F" w:rsidRDefault="009A116F" w:rsidP="009A11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7"/>
              </w:tabs>
              <w:spacing w:before="20" w:after="20" w:line="216" w:lineRule="auto"/>
              <w:ind w:left="360" w:hanging="315"/>
              <w:rPr>
                <w:color w:val="000000"/>
              </w:rPr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 w:rsidRPr="00E12840">
              <w:rPr>
                <w:spacing w:val="-6"/>
                <w:sz w:val="16"/>
                <w:szCs w:val="16"/>
              </w:rPr>
              <w:tab/>
            </w:r>
            <w:r w:rsidRPr="007D67E1">
              <w:rPr>
                <w:color w:val="000000"/>
              </w:rPr>
              <w:t xml:space="preserve">Images/graphics/text can be quickly interpreted </w:t>
            </w:r>
          </w:p>
          <w:p w14:paraId="31E69656" w14:textId="77777777" w:rsidR="009A116F" w:rsidRPr="005E1B0F" w:rsidRDefault="009A116F" w:rsidP="009A11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7"/>
              </w:tabs>
              <w:spacing w:before="20" w:after="20" w:line="216" w:lineRule="auto"/>
              <w:ind w:left="360" w:hanging="315"/>
              <w:rPr>
                <w:color w:val="000000"/>
              </w:rPr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 w:rsidRPr="00E12840">
              <w:rPr>
                <w:spacing w:val="-6"/>
                <w:sz w:val="16"/>
                <w:szCs w:val="16"/>
              </w:rPr>
              <w:tab/>
            </w:r>
            <w:r>
              <w:rPr>
                <w:color w:val="000000"/>
              </w:rPr>
              <w:t>Legible</w:t>
            </w:r>
            <w:r w:rsidRPr="007D67E1">
              <w:rPr>
                <w:color w:val="000000"/>
              </w:rPr>
              <w:t xml:space="preserve">, audible, and accessible </w:t>
            </w:r>
            <w:r>
              <w:rPr>
                <w:color w:val="000000"/>
              </w:rPr>
              <w:t>(appropriate volume, text size, font,</w:t>
            </w:r>
            <w:r w:rsidRPr="007D67E1">
              <w:rPr>
                <w:color w:val="000000"/>
              </w:rPr>
              <w:t xml:space="preserve"> typeface,</w:t>
            </w:r>
            <w:r>
              <w:rPr>
                <w:color w:val="000000"/>
              </w:rPr>
              <w:t xml:space="preserve"> colors</w:t>
            </w:r>
            <w:r w:rsidRPr="007D67E1">
              <w:rPr>
                <w:color w:val="000000"/>
              </w:rPr>
              <w:t>; audio is captioned)</w:t>
            </w:r>
          </w:p>
          <w:p w14:paraId="76222280" w14:textId="77777777" w:rsidR="009A116F" w:rsidRDefault="009A116F" w:rsidP="009A11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7"/>
              </w:tabs>
              <w:spacing w:before="20" w:after="20" w:line="216" w:lineRule="auto"/>
              <w:ind w:left="360" w:hanging="315"/>
              <w:rPr>
                <w:color w:val="000000"/>
              </w:rPr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 w:rsidRPr="00E12840">
              <w:rPr>
                <w:spacing w:val="-6"/>
                <w:sz w:val="16"/>
                <w:szCs w:val="16"/>
              </w:rPr>
              <w:tab/>
            </w:r>
            <w:r w:rsidRPr="007D67E1">
              <w:rPr>
                <w:color w:val="000000"/>
              </w:rPr>
              <w:t>Images/graphics are good quality and appropriately cropped/placed</w:t>
            </w:r>
          </w:p>
          <w:p w14:paraId="169290B9" w14:textId="461B5E5A" w:rsidR="009A116F" w:rsidRDefault="009A116F" w:rsidP="009A11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7"/>
              </w:tabs>
              <w:spacing w:before="20" w:after="20" w:line="216" w:lineRule="auto"/>
              <w:ind w:left="360" w:hanging="315"/>
              <w:rPr>
                <w:color w:val="000000"/>
              </w:rPr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 w:rsidRPr="00E12840">
              <w:rPr>
                <w:spacing w:val="-6"/>
                <w:sz w:val="16"/>
                <w:szCs w:val="16"/>
              </w:rPr>
              <w:tab/>
            </w:r>
            <w:r>
              <w:rPr>
                <w:color w:val="000000"/>
              </w:rPr>
              <w:t>Correct</w:t>
            </w:r>
            <w:r w:rsidRPr="007D67E1">
              <w:rPr>
                <w:color w:val="000000"/>
              </w:rPr>
              <w:t>, free of errors</w:t>
            </w:r>
            <w:r>
              <w:rPr>
                <w:color w:val="000000"/>
              </w:rPr>
              <w:t xml:space="preserve">, and appropriately sourced </w:t>
            </w:r>
          </w:p>
          <w:p w14:paraId="0FC6C561" w14:textId="77777777" w:rsidR="009A116F" w:rsidRDefault="009A116F" w:rsidP="009A11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7"/>
              </w:tabs>
              <w:spacing w:before="20" w:after="20" w:line="216" w:lineRule="auto"/>
              <w:ind w:left="360" w:hanging="315"/>
              <w:rPr>
                <w:color w:val="000000"/>
              </w:rPr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 w:rsidRPr="00E12840">
              <w:rPr>
                <w:spacing w:val="-6"/>
                <w:sz w:val="16"/>
                <w:szCs w:val="16"/>
              </w:rPr>
              <w:tab/>
            </w:r>
            <w:r>
              <w:rPr>
                <w:color w:val="000000"/>
              </w:rPr>
              <w:t xml:space="preserve">Style is consistent </w:t>
            </w:r>
            <w:r w:rsidRPr="007D67E1">
              <w:rPr>
                <w:color w:val="000000"/>
              </w:rPr>
              <w:t>throughout entire presentation</w:t>
            </w:r>
          </w:p>
          <w:p w14:paraId="578EC83E" w14:textId="77777777" w:rsidR="009A116F" w:rsidRDefault="009A116F" w:rsidP="009A11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7"/>
              </w:tabs>
              <w:spacing w:before="20" w:after="20" w:line="216" w:lineRule="auto"/>
              <w:ind w:left="360" w:hanging="315"/>
              <w:rPr>
                <w:color w:val="000000"/>
              </w:rPr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 w:rsidRPr="00E12840">
              <w:rPr>
                <w:spacing w:val="-6"/>
                <w:sz w:val="16"/>
                <w:szCs w:val="16"/>
              </w:rPr>
              <w:tab/>
            </w:r>
            <w:r w:rsidRPr="007D67E1">
              <w:rPr>
                <w:color w:val="000000"/>
              </w:rPr>
              <w:t>Aids are s</w:t>
            </w:r>
            <w:r>
              <w:rPr>
                <w:color w:val="000000"/>
              </w:rPr>
              <w:t xml:space="preserve">eamlessly integrated </w:t>
            </w:r>
            <w:r w:rsidRPr="007D67E1">
              <w:rPr>
                <w:color w:val="000000"/>
              </w:rPr>
              <w:t>into presentation</w:t>
            </w:r>
          </w:p>
          <w:p w14:paraId="1BA4E098" w14:textId="77777777" w:rsidR="009A116F" w:rsidRPr="00B936AC" w:rsidRDefault="009A116F" w:rsidP="009A11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7"/>
              </w:tabs>
              <w:spacing w:before="20" w:after="20" w:line="216" w:lineRule="auto"/>
              <w:ind w:left="360" w:hanging="315"/>
              <w:rPr>
                <w:color w:val="000000"/>
              </w:rPr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 w:rsidRPr="00E12840">
              <w:rPr>
                <w:spacing w:val="-6"/>
                <w:sz w:val="16"/>
                <w:szCs w:val="16"/>
              </w:rPr>
              <w:tab/>
            </w:r>
            <w:r w:rsidRPr="007D67E1">
              <w:rPr>
                <w:color w:val="000000"/>
              </w:rPr>
              <w:t>Aids complement material, not replace or distract</w:t>
            </w:r>
          </w:p>
        </w:tc>
        <w:tc>
          <w:tcPr>
            <w:tcW w:w="2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4D38D4" w14:textId="3B4ACE0E" w:rsidR="009A116F" w:rsidRPr="009A116F" w:rsidRDefault="009A116F" w:rsidP="009A116F">
            <w:pPr>
              <w:spacing w:before="40" w:after="40" w:line="216" w:lineRule="auto"/>
              <w:ind w:right="121"/>
            </w:pP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F48FA8B" w14:textId="29A9B769" w:rsidR="009A116F" w:rsidRPr="009A116F" w:rsidRDefault="009A116F" w:rsidP="009A116F">
            <w:pPr>
              <w:spacing w:before="40" w:after="40" w:line="216" w:lineRule="auto"/>
              <w:ind w:left="0" w:right="44" w:firstLine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</w:t>
            </w:r>
            <w:r w:rsidRPr="004F7C2C">
              <w:rPr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 xml:space="preserve"> </w:t>
            </w:r>
            <w:r w:rsidRPr="004F7C2C">
              <w:rPr>
                <w:sz w:val="24"/>
                <w:szCs w:val="24"/>
              </w:rPr>
              <w:t>5</w:t>
            </w:r>
          </w:p>
        </w:tc>
      </w:tr>
      <w:tr w:rsidR="009A116F" w14:paraId="5B8B34CD" w14:textId="77777777" w:rsidTr="009A116F">
        <w:trPr>
          <w:trHeight w:val="742"/>
        </w:trPr>
        <w:tc>
          <w:tcPr>
            <w:tcW w:w="1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317829" w14:textId="77777777" w:rsidR="009A116F" w:rsidRPr="00B936AC" w:rsidRDefault="009A116F" w:rsidP="009A116F">
            <w:pPr>
              <w:spacing w:line="204" w:lineRule="auto"/>
              <w:ind w:left="60" w:firstLine="0"/>
              <w:rPr>
                <w:b/>
                <w:color w:val="000000"/>
                <w:sz w:val="24"/>
                <w:szCs w:val="24"/>
              </w:rPr>
            </w:pPr>
            <w:r w:rsidRPr="00B936AC">
              <w:rPr>
                <w:b/>
                <w:color w:val="000000"/>
                <w:sz w:val="24"/>
                <w:szCs w:val="24"/>
              </w:rPr>
              <w:t>Group Polish &amp; Cohesion</w:t>
            </w:r>
          </w:p>
        </w:tc>
        <w:tc>
          <w:tcPr>
            <w:tcW w:w="5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2A3708" w14:textId="77777777" w:rsidR="009A116F" w:rsidRPr="007D67E1" w:rsidRDefault="009A116F" w:rsidP="009A116F">
            <w:pPr>
              <w:tabs>
                <w:tab w:val="left" w:pos="347"/>
              </w:tabs>
              <w:spacing w:before="20" w:after="20" w:line="216" w:lineRule="auto"/>
              <w:ind w:left="360" w:hanging="315"/>
              <w:rPr>
                <w:color w:val="000000"/>
              </w:rPr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 w:rsidRPr="00E12840">
              <w:rPr>
                <w:spacing w:val="-6"/>
                <w:sz w:val="16"/>
                <w:szCs w:val="16"/>
              </w:rPr>
              <w:tab/>
            </w:r>
            <w:r w:rsidRPr="007D67E1">
              <w:rPr>
                <w:color w:val="000000"/>
              </w:rPr>
              <w:t>Group appears prepared and practiced.</w:t>
            </w:r>
          </w:p>
          <w:p w14:paraId="378E0546" w14:textId="77777777" w:rsidR="009A116F" w:rsidRPr="007D67E1" w:rsidRDefault="009A116F" w:rsidP="009A116F">
            <w:pPr>
              <w:tabs>
                <w:tab w:val="left" w:pos="347"/>
              </w:tabs>
              <w:spacing w:before="20" w:after="20" w:line="216" w:lineRule="auto"/>
              <w:ind w:left="360" w:hanging="315"/>
              <w:rPr>
                <w:color w:val="000000"/>
              </w:rPr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 w:rsidRPr="00E12840">
              <w:rPr>
                <w:spacing w:val="-6"/>
                <w:sz w:val="16"/>
                <w:szCs w:val="16"/>
              </w:rPr>
              <w:tab/>
            </w:r>
            <w:r w:rsidRPr="007D67E1">
              <w:rPr>
                <w:color w:val="000000"/>
              </w:rPr>
              <w:t>Group members are engaged throughout presentation and do not distract.</w:t>
            </w:r>
          </w:p>
          <w:p w14:paraId="5E6D2053" w14:textId="22FF6A8E" w:rsidR="009A116F" w:rsidRPr="007D67E1" w:rsidRDefault="009A116F" w:rsidP="009A116F">
            <w:pPr>
              <w:tabs>
                <w:tab w:val="left" w:pos="347"/>
              </w:tabs>
              <w:spacing w:before="20" w:after="20" w:line="216" w:lineRule="auto"/>
              <w:ind w:left="360" w:hanging="315"/>
              <w:rPr>
                <w:color w:val="000000"/>
              </w:rPr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 w:rsidRPr="00E12840">
              <w:rPr>
                <w:spacing w:val="-6"/>
                <w:sz w:val="16"/>
                <w:szCs w:val="16"/>
              </w:rPr>
              <w:tab/>
            </w:r>
            <w:r w:rsidRPr="007D67E1">
              <w:rPr>
                <w:color w:val="000000"/>
              </w:rPr>
              <w:t>Appearance is appropriate for the occasion and audience and is consistent among group members</w:t>
            </w:r>
          </w:p>
          <w:p w14:paraId="1B7DFE73" w14:textId="77777777" w:rsidR="009A116F" w:rsidRPr="007D67E1" w:rsidRDefault="009A116F" w:rsidP="009A116F">
            <w:pPr>
              <w:tabs>
                <w:tab w:val="left" w:pos="347"/>
              </w:tabs>
              <w:spacing w:before="20" w:after="20" w:line="216" w:lineRule="auto"/>
              <w:ind w:left="360" w:hanging="315"/>
              <w:rPr>
                <w:color w:val="000000"/>
              </w:rPr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 w:rsidRPr="00E12840">
              <w:rPr>
                <w:spacing w:val="-6"/>
                <w:sz w:val="16"/>
                <w:szCs w:val="16"/>
              </w:rPr>
              <w:tab/>
            </w:r>
            <w:r w:rsidRPr="007D67E1">
              <w:rPr>
                <w:color w:val="000000"/>
              </w:rPr>
              <w:t>Group members’ contributions come together as a cohesive whole</w:t>
            </w:r>
          </w:p>
          <w:p w14:paraId="4B9743A4" w14:textId="77777777" w:rsidR="009A116F" w:rsidRPr="007D67E1" w:rsidRDefault="009A116F" w:rsidP="009A116F">
            <w:pPr>
              <w:tabs>
                <w:tab w:val="left" w:pos="347"/>
              </w:tabs>
              <w:spacing w:before="20" w:after="20" w:line="216" w:lineRule="auto"/>
              <w:ind w:left="360" w:hanging="315"/>
              <w:rPr>
                <w:color w:val="000000"/>
              </w:rPr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 w:rsidRPr="00E12840">
              <w:rPr>
                <w:spacing w:val="-6"/>
                <w:sz w:val="16"/>
                <w:szCs w:val="16"/>
              </w:rPr>
              <w:tab/>
            </w:r>
            <w:r w:rsidRPr="007D67E1">
              <w:rPr>
                <w:color w:val="000000"/>
              </w:rPr>
              <w:t>Delivery style is consistent among group members</w:t>
            </w:r>
          </w:p>
          <w:p w14:paraId="050AB775" w14:textId="77777777" w:rsidR="009A116F" w:rsidRPr="007D67E1" w:rsidRDefault="009A116F" w:rsidP="009A116F">
            <w:pPr>
              <w:tabs>
                <w:tab w:val="left" w:pos="347"/>
              </w:tabs>
              <w:spacing w:before="20" w:after="20" w:line="216" w:lineRule="auto"/>
              <w:ind w:left="360" w:hanging="315"/>
              <w:rPr>
                <w:color w:val="000000"/>
              </w:rPr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 w:rsidRPr="00E12840">
              <w:rPr>
                <w:spacing w:val="-6"/>
                <w:sz w:val="16"/>
                <w:szCs w:val="16"/>
              </w:rPr>
              <w:tab/>
            </w:r>
            <w:r w:rsidRPr="007D67E1">
              <w:rPr>
                <w:color w:val="000000"/>
              </w:rPr>
              <w:t>Language style is consistent among group members</w:t>
            </w:r>
          </w:p>
        </w:tc>
        <w:tc>
          <w:tcPr>
            <w:tcW w:w="2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0937DF" w14:textId="3FCFB059" w:rsidR="009A116F" w:rsidRPr="009A116F" w:rsidRDefault="009A116F" w:rsidP="009A116F">
            <w:pPr>
              <w:spacing w:before="40" w:after="40" w:line="216" w:lineRule="auto"/>
              <w:ind w:right="121"/>
            </w:pP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72CC4EC" w14:textId="6EEE0E5C" w:rsidR="009A116F" w:rsidRPr="009A116F" w:rsidRDefault="009A116F" w:rsidP="009A116F">
            <w:pPr>
              <w:spacing w:before="40" w:after="40" w:line="216" w:lineRule="auto"/>
              <w:ind w:left="0" w:right="44" w:firstLine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</w:t>
            </w:r>
            <w:r w:rsidRPr="004F7C2C">
              <w:rPr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 xml:space="preserve"> </w:t>
            </w:r>
            <w:r w:rsidRPr="004F7C2C">
              <w:rPr>
                <w:sz w:val="24"/>
                <w:szCs w:val="24"/>
              </w:rPr>
              <w:t>5</w:t>
            </w:r>
          </w:p>
        </w:tc>
      </w:tr>
      <w:tr w:rsidR="009A116F" w14:paraId="455445BC" w14:textId="77777777" w:rsidTr="009A116F">
        <w:trPr>
          <w:trHeight w:val="468"/>
        </w:trPr>
        <w:tc>
          <w:tcPr>
            <w:tcW w:w="1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75769D" w14:textId="77777777" w:rsidR="009A116F" w:rsidRPr="00B936AC" w:rsidRDefault="009A116F" w:rsidP="009A11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4" w:lineRule="auto"/>
              <w:ind w:left="60" w:firstLine="0"/>
              <w:rPr>
                <w:b/>
                <w:color w:val="000000"/>
                <w:sz w:val="24"/>
                <w:szCs w:val="24"/>
              </w:rPr>
            </w:pPr>
            <w:r w:rsidRPr="00B936AC">
              <w:rPr>
                <w:b/>
                <w:color w:val="000000"/>
                <w:sz w:val="24"/>
                <w:szCs w:val="24"/>
              </w:rPr>
              <w:t xml:space="preserve">Time Management </w:t>
            </w:r>
          </w:p>
        </w:tc>
        <w:tc>
          <w:tcPr>
            <w:tcW w:w="5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084BFA" w14:textId="6573CB5B" w:rsidR="009A116F" w:rsidRDefault="009A116F" w:rsidP="009A11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7"/>
              </w:tabs>
              <w:spacing w:before="20" w:after="20" w:line="216" w:lineRule="auto"/>
              <w:ind w:left="360" w:hanging="315"/>
              <w:rPr>
                <w:color w:val="000000"/>
              </w:rPr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 w:rsidRPr="00E12840">
              <w:rPr>
                <w:spacing w:val="-6"/>
                <w:sz w:val="16"/>
                <w:szCs w:val="16"/>
              </w:rPr>
              <w:tab/>
            </w:r>
            <w:r>
              <w:rPr>
                <w:color w:val="000000"/>
              </w:rPr>
              <w:t>Delivers presentation within determined time limit*</w:t>
            </w:r>
          </w:p>
          <w:p w14:paraId="3557737D" w14:textId="77777777" w:rsidR="009A116F" w:rsidRDefault="009A116F" w:rsidP="009A11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7"/>
              </w:tabs>
              <w:spacing w:before="20" w:after="20" w:line="216" w:lineRule="auto"/>
              <w:ind w:left="360" w:hanging="317"/>
              <w:rPr>
                <w:color w:val="000000"/>
              </w:rPr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 w:rsidRPr="00E12840">
              <w:rPr>
                <w:spacing w:val="-6"/>
                <w:sz w:val="16"/>
                <w:szCs w:val="16"/>
              </w:rPr>
              <w:tab/>
            </w:r>
            <w:r w:rsidRPr="007D67E1">
              <w:rPr>
                <w:color w:val="000000"/>
              </w:rPr>
              <w:t>Balances time appropriately among group members</w:t>
            </w:r>
          </w:p>
          <w:p w14:paraId="76F648B1" w14:textId="77777777" w:rsidR="009A116F" w:rsidRDefault="009A116F" w:rsidP="009A11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7"/>
              </w:tabs>
              <w:spacing w:before="20" w:after="20" w:line="216" w:lineRule="auto"/>
              <w:ind w:left="360" w:hanging="315"/>
              <w:rPr>
                <w:color w:val="000000"/>
              </w:rPr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 w:rsidRPr="00E12840">
              <w:rPr>
                <w:spacing w:val="-6"/>
                <w:sz w:val="16"/>
                <w:szCs w:val="16"/>
              </w:rPr>
              <w:tab/>
            </w:r>
            <w:r>
              <w:rPr>
                <w:color w:val="000000"/>
              </w:rPr>
              <w:t>Spends appropriate amount of time on introduction, body, and conclusion</w:t>
            </w:r>
          </w:p>
        </w:tc>
        <w:tc>
          <w:tcPr>
            <w:tcW w:w="2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65A951" w14:textId="1DAD2831" w:rsidR="009A116F" w:rsidRPr="009A116F" w:rsidRDefault="009A116F" w:rsidP="009A116F">
            <w:pPr>
              <w:spacing w:before="40" w:after="40" w:line="216" w:lineRule="auto"/>
              <w:ind w:right="121"/>
            </w:pP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14F96AD" w14:textId="3DA9C9BF" w:rsidR="009A116F" w:rsidRPr="009A116F" w:rsidRDefault="009A116F" w:rsidP="009A116F">
            <w:pPr>
              <w:spacing w:before="40" w:after="40" w:line="216" w:lineRule="auto"/>
              <w:ind w:left="0" w:right="44" w:firstLine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</w:t>
            </w:r>
            <w:r w:rsidRPr="004F7C2C">
              <w:rPr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 xml:space="preserve"> </w:t>
            </w:r>
            <w:r w:rsidRPr="004F7C2C">
              <w:rPr>
                <w:sz w:val="24"/>
                <w:szCs w:val="24"/>
              </w:rPr>
              <w:t>5</w:t>
            </w:r>
          </w:p>
        </w:tc>
      </w:tr>
      <w:tr w:rsidR="00AD2B39" w14:paraId="11B875E1" w14:textId="77777777" w:rsidTr="009A116F">
        <w:trPr>
          <w:trHeight w:val="582"/>
        </w:trPr>
        <w:tc>
          <w:tcPr>
            <w:tcW w:w="73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0423CC" w14:textId="65FFED2C" w:rsidR="00AD2B39" w:rsidRDefault="00AD2B39" w:rsidP="00AD2B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8" w:lineRule="auto"/>
              <w:ind w:left="0" w:right="101" w:firstLine="0"/>
              <w:jc w:val="right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Overall Group Rating</w:t>
            </w:r>
          </w:p>
        </w:tc>
        <w:tc>
          <w:tcPr>
            <w:tcW w:w="36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2DE3588" w14:textId="56755A58" w:rsidR="00AD2B39" w:rsidRPr="004F7C2C" w:rsidRDefault="000127D4" w:rsidP="00D47C54">
            <w:pPr>
              <w:spacing w:after="60" w:line="228" w:lineRule="auto"/>
              <w:ind w:left="43" w:right="187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___</w:t>
            </w:r>
            <w:r w:rsidR="00AD2B39" w:rsidRPr="004F7C2C">
              <w:rPr>
                <w:sz w:val="24"/>
                <w:szCs w:val="24"/>
              </w:rPr>
              <w:t>/85</w:t>
            </w:r>
          </w:p>
        </w:tc>
      </w:tr>
    </w:tbl>
    <w:p w14:paraId="6C8EF98D" w14:textId="77777777" w:rsidR="008136AC" w:rsidRDefault="008136AC">
      <w:pPr>
        <w:spacing w:line="276" w:lineRule="auto"/>
        <w:ind w:left="0" w:firstLine="0"/>
        <w:rPr>
          <w:rFonts w:ascii="Arial" w:eastAsia="Arial" w:hAnsi="Arial" w:cs="Arial"/>
          <w:sz w:val="22"/>
          <w:szCs w:val="22"/>
        </w:rPr>
      </w:pPr>
    </w:p>
    <w:tbl>
      <w:tblPr>
        <w:tblStyle w:val="a0"/>
        <w:tblW w:w="11130" w:type="dxa"/>
        <w:tblInd w:w="2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00"/>
        <w:gridCol w:w="5940"/>
        <w:gridCol w:w="2790"/>
        <w:gridCol w:w="900"/>
      </w:tblGrid>
      <w:tr w:rsidR="00B936AC" w14:paraId="136F3F99" w14:textId="77777777" w:rsidTr="00FD57F6">
        <w:trPr>
          <w:trHeight w:val="576"/>
        </w:trPr>
        <w:tc>
          <w:tcPr>
            <w:tcW w:w="1113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9CBD"/>
            <w:vAlign w:val="center"/>
          </w:tcPr>
          <w:p w14:paraId="440874A2" w14:textId="3C7D0642" w:rsidR="00B936AC" w:rsidRPr="00665E2B" w:rsidRDefault="00665E2B" w:rsidP="00665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8" w:lineRule="auto"/>
              <w:ind w:left="662" w:right="541" w:firstLine="0"/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665E2B">
              <w:rPr>
                <w:b/>
                <w:color w:val="FFFFFF" w:themeColor="background1"/>
                <w:sz w:val="28"/>
                <w:szCs w:val="28"/>
              </w:rPr>
              <w:t>Group Presentation Scoring Guide</w:t>
            </w:r>
            <w:r>
              <w:rPr>
                <w:b/>
                <w:color w:val="FFFFFF" w:themeColor="background1"/>
                <w:sz w:val="28"/>
                <w:szCs w:val="28"/>
              </w:rPr>
              <w:t>:</w:t>
            </w:r>
            <w:r w:rsidRPr="00665E2B">
              <w:rPr>
                <w:b/>
                <w:color w:val="FFFFFF" w:themeColor="background1"/>
                <w:sz w:val="28"/>
                <w:szCs w:val="28"/>
              </w:rPr>
              <w:t xml:space="preserve"> </w:t>
            </w:r>
            <w:r w:rsidR="00B936AC" w:rsidRPr="00665E2B">
              <w:rPr>
                <w:b/>
                <w:color w:val="FFFFFF" w:themeColor="background1"/>
                <w:sz w:val="28"/>
                <w:szCs w:val="28"/>
              </w:rPr>
              <w:t>Individual Evaluation</w:t>
            </w:r>
          </w:p>
        </w:tc>
      </w:tr>
      <w:tr w:rsidR="00B936AC" w14:paraId="28430848" w14:textId="77777777" w:rsidTr="00916AC3">
        <w:trPr>
          <w:trHeight w:val="444"/>
        </w:trPr>
        <w:tc>
          <w:tcPr>
            <w:tcW w:w="1113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DE794C5" w14:textId="7F3A20C1" w:rsidR="00B936AC" w:rsidRPr="00BC2D0A" w:rsidRDefault="00B936AC" w:rsidP="00BC2D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130"/>
                <w:tab w:val="left" w:pos="2580"/>
                <w:tab w:val="left" w:pos="8790"/>
              </w:tabs>
              <w:spacing w:line="228" w:lineRule="auto"/>
              <w:ind w:left="150" w:right="106" w:firstLine="0"/>
              <w:rPr>
                <w:b/>
                <w:color w:val="FFFFFF" w:themeColor="background1"/>
                <w:sz w:val="26"/>
                <w:szCs w:val="26"/>
                <w:u w:val="single"/>
              </w:rPr>
            </w:pPr>
            <w:r w:rsidRPr="00B936AC">
              <w:rPr>
                <w:b/>
                <w:sz w:val="26"/>
                <w:szCs w:val="26"/>
              </w:rPr>
              <w:t>Presenter Name:</w:t>
            </w:r>
            <w:r w:rsidR="00BC2D0A">
              <w:rPr>
                <w:b/>
                <w:sz w:val="26"/>
                <w:szCs w:val="26"/>
              </w:rPr>
              <w:tab/>
            </w:r>
            <w:r w:rsidR="00BC2D0A">
              <w:rPr>
                <w:b/>
                <w:sz w:val="26"/>
                <w:szCs w:val="26"/>
                <w:u w:val="single"/>
              </w:rPr>
              <w:tab/>
            </w:r>
            <w:r w:rsidR="00BC2D0A">
              <w:rPr>
                <w:b/>
                <w:sz w:val="26"/>
                <w:szCs w:val="26"/>
                <w:u w:val="single"/>
              </w:rPr>
              <w:tab/>
            </w:r>
          </w:p>
        </w:tc>
      </w:tr>
      <w:tr w:rsidR="009A116F" w14:paraId="0999803C" w14:textId="77777777" w:rsidTr="009A116F">
        <w:trPr>
          <w:trHeight w:val="354"/>
        </w:trPr>
        <w:tc>
          <w:tcPr>
            <w:tcW w:w="1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3D4"/>
            <w:vAlign w:val="center"/>
          </w:tcPr>
          <w:p w14:paraId="2EA18D45" w14:textId="77777777" w:rsidR="009A116F" w:rsidRPr="00304DDC" w:rsidRDefault="009A116F" w:rsidP="009A116F">
            <w:pPr>
              <w:spacing w:line="228" w:lineRule="auto"/>
              <w:ind w:left="0" w:right="26" w:firstLine="0"/>
              <w:jc w:val="center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 w:rsidRPr="00304DDC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Criteria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3D4"/>
            <w:vAlign w:val="center"/>
          </w:tcPr>
          <w:p w14:paraId="77F4C33A" w14:textId="07925578" w:rsidR="009A116F" w:rsidRPr="00D532B7" w:rsidRDefault="009A116F" w:rsidP="009A116F">
            <w:pPr>
              <w:spacing w:line="228" w:lineRule="auto"/>
              <w:ind w:left="0" w:right="26" w:firstLine="0"/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</w:p>
        </w:tc>
        <w:tc>
          <w:tcPr>
            <w:tcW w:w="2790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0D3D4"/>
            <w:vAlign w:val="center"/>
          </w:tcPr>
          <w:p w14:paraId="3E9D8FFF" w14:textId="7FA35041" w:rsidR="009A116F" w:rsidRPr="00D532B7" w:rsidRDefault="009A116F" w:rsidP="009A116F">
            <w:pPr>
              <w:spacing w:line="228" w:lineRule="auto"/>
              <w:ind w:left="0" w:right="26" w:firstLine="0"/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Comments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0D3D4"/>
            <w:vAlign w:val="center"/>
          </w:tcPr>
          <w:p w14:paraId="03F28308" w14:textId="374AD6F5" w:rsidR="009A116F" w:rsidRPr="00D532B7" w:rsidRDefault="009A116F" w:rsidP="009A116F">
            <w:pPr>
              <w:spacing w:line="228" w:lineRule="auto"/>
              <w:ind w:left="0" w:right="26" w:firstLine="0"/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Points</w:t>
            </w:r>
          </w:p>
        </w:tc>
      </w:tr>
      <w:tr w:rsidR="009A116F" w14:paraId="0C396B61" w14:textId="77777777" w:rsidTr="009A116F">
        <w:trPr>
          <w:trHeight w:val="948"/>
        </w:trPr>
        <w:tc>
          <w:tcPr>
            <w:tcW w:w="1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0D9255B" w14:textId="12F1E891" w:rsidR="009A116F" w:rsidRPr="00916AC3" w:rsidRDefault="009A116F" w:rsidP="007E4D9A">
            <w:pPr>
              <w:spacing w:line="204" w:lineRule="auto"/>
              <w:ind w:left="60" w:firstLine="0"/>
              <w:rPr>
                <w:b/>
                <w:color w:val="000000"/>
                <w:sz w:val="24"/>
                <w:szCs w:val="24"/>
              </w:rPr>
            </w:pPr>
            <w:r w:rsidRPr="00916AC3">
              <w:rPr>
                <w:b/>
                <w:color w:val="000000"/>
                <w:sz w:val="24"/>
                <w:szCs w:val="24"/>
              </w:rPr>
              <w:t xml:space="preserve">Content and </w:t>
            </w:r>
            <w:r>
              <w:rPr>
                <w:b/>
                <w:color w:val="000000"/>
                <w:sz w:val="24"/>
                <w:szCs w:val="24"/>
              </w:rPr>
              <w:t>C</w:t>
            </w:r>
            <w:r w:rsidRPr="00916AC3">
              <w:rPr>
                <w:b/>
                <w:color w:val="000000"/>
                <w:sz w:val="24"/>
                <w:szCs w:val="24"/>
              </w:rPr>
              <w:t>ontributions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13611BA" w14:textId="2E88FD62" w:rsidR="009A116F" w:rsidRPr="00D532B7" w:rsidRDefault="009A116F" w:rsidP="00D532B7">
            <w:pPr>
              <w:tabs>
                <w:tab w:val="left" w:pos="347"/>
              </w:tabs>
              <w:spacing w:before="20" w:after="20" w:line="228" w:lineRule="auto"/>
              <w:ind w:left="360" w:hanging="315"/>
              <w:rPr>
                <w:color w:val="000000"/>
              </w:rPr>
            </w:pPr>
            <w:r w:rsidRPr="00D532B7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32B7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D532B7">
              <w:rPr>
                <w:spacing w:val="-6"/>
                <w:sz w:val="16"/>
                <w:szCs w:val="16"/>
              </w:rPr>
              <w:fldChar w:fldCharType="end"/>
            </w:r>
            <w:r w:rsidRPr="00D532B7">
              <w:rPr>
                <w:spacing w:val="-6"/>
                <w:sz w:val="16"/>
                <w:szCs w:val="16"/>
              </w:rPr>
              <w:tab/>
            </w:r>
            <w:r w:rsidRPr="00D532B7">
              <w:rPr>
                <w:color w:val="000000"/>
              </w:rPr>
              <w:t>Depth of content presented reflects understanding of material</w:t>
            </w:r>
          </w:p>
          <w:p w14:paraId="5252EF2D" w14:textId="586D5E82" w:rsidR="009A116F" w:rsidRPr="00D532B7" w:rsidRDefault="009A116F" w:rsidP="00D532B7">
            <w:pPr>
              <w:tabs>
                <w:tab w:val="left" w:pos="347"/>
              </w:tabs>
              <w:spacing w:before="20" w:after="20" w:line="228" w:lineRule="auto"/>
              <w:ind w:left="360" w:hanging="315"/>
              <w:rPr>
                <w:color w:val="000000"/>
              </w:rPr>
            </w:pPr>
            <w:r w:rsidRPr="00D532B7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32B7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D532B7">
              <w:rPr>
                <w:spacing w:val="-6"/>
                <w:sz w:val="16"/>
                <w:szCs w:val="16"/>
              </w:rPr>
              <w:fldChar w:fldCharType="end"/>
            </w:r>
            <w:r w:rsidRPr="00D532B7">
              <w:rPr>
                <w:spacing w:val="-6"/>
                <w:sz w:val="16"/>
                <w:szCs w:val="16"/>
              </w:rPr>
              <w:tab/>
            </w:r>
            <w:r w:rsidRPr="00D532B7">
              <w:rPr>
                <w:color w:val="000000"/>
              </w:rPr>
              <w:t>Establishes rapport, connects with audience</w:t>
            </w:r>
          </w:p>
          <w:p w14:paraId="52AE6CAF" w14:textId="76CF8D1F" w:rsidR="009A116F" w:rsidRPr="00D532B7" w:rsidRDefault="009A116F" w:rsidP="00D532B7">
            <w:pPr>
              <w:tabs>
                <w:tab w:val="left" w:pos="347"/>
              </w:tabs>
              <w:spacing w:before="20" w:after="20" w:line="228" w:lineRule="auto"/>
              <w:ind w:left="360" w:hanging="315"/>
            </w:pPr>
            <w:r w:rsidRPr="00D532B7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32B7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D532B7">
              <w:rPr>
                <w:spacing w:val="-6"/>
                <w:sz w:val="16"/>
                <w:szCs w:val="16"/>
              </w:rPr>
              <w:fldChar w:fldCharType="end"/>
            </w:r>
            <w:r w:rsidRPr="00D532B7">
              <w:rPr>
                <w:spacing w:val="-6"/>
                <w:sz w:val="16"/>
                <w:szCs w:val="16"/>
              </w:rPr>
              <w:tab/>
            </w:r>
            <w:r w:rsidRPr="00D532B7">
              <w:rPr>
                <w:color w:val="000000"/>
              </w:rPr>
              <w:t>Supports other group members in ways that contribute to group’s success</w:t>
            </w:r>
            <w:r w:rsidRPr="00D532B7">
              <w:t xml:space="preserve"> </w:t>
            </w:r>
          </w:p>
        </w:tc>
        <w:tc>
          <w:tcPr>
            <w:tcW w:w="27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2FEA3DF7" w14:textId="449602D1" w:rsidR="009A116F" w:rsidRPr="009A116F" w:rsidRDefault="009A116F" w:rsidP="009A116F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</w:tcPr>
          <w:p w14:paraId="088C5F87" w14:textId="5A60594B" w:rsidR="009A116F" w:rsidRPr="00D532B7" w:rsidRDefault="009A116F" w:rsidP="009A116F">
            <w:pPr>
              <w:spacing w:before="40" w:after="40" w:line="216" w:lineRule="auto"/>
              <w:ind w:left="0" w:right="44" w:firstLine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</w:t>
            </w:r>
            <w:r w:rsidRPr="004F7C2C">
              <w:rPr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 xml:space="preserve"> </w:t>
            </w:r>
            <w:r w:rsidRPr="004F7C2C">
              <w:rPr>
                <w:sz w:val="24"/>
                <w:szCs w:val="24"/>
              </w:rPr>
              <w:t>5</w:t>
            </w:r>
          </w:p>
        </w:tc>
      </w:tr>
      <w:tr w:rsidR="009A116F" w14:paraId="1D9E3E8F" w14:textId="77777777" w:rsidTr="009A116F">
        <w:trPr>
          <w:trHeight w:val="1533"/>
        </w:trPr>
        <w:tc>
          <w:tcPr>
            <w:tcW w:w="1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D91799" w14:textId="77777777" w:rsidR="009A116F" w:rsidRPr="00916AC3" w:rsidRDefault="009A116F" w:rsidP="00916AC3">
            <w:pPr>
              <w:spacing w:line="204" w:lineRule="auto"/>
              <w:ind w:left="60" w:firstLine="0"/>
              <w:rPr>
                <w:b/>
                <w:color w:val="000000"/>
                <w:sz w:val="24"/>
                <w:szCs w:val="24"/>
              </w:rPr>
            </w:pPr>
            <w:r w:rsidRPr="00916AC3">
              <w:rPr>
                <w:b/>
                <w:color w:val="000000"/>
                <w:sz w:val="24"/>
                <w:szCs w:val="24"/>
              </w:rPr>
              <w:t>Paralanguage</w:t>
            </w:r>
          </w:p>
          <w:p w14:paraId="506AF444" w14:textId="77777777" w:rsidR="009A116F" w:rsidRPr="00916AC3" w:rsidRDefault="009A116F" w:rsidP="00916AC3">
            <w:pPr>
              <w:spacing w:line="204" w:lineRule="auto"/>
              <w:ind w:left="60" w:firstLine="0"/>
              <w:rPr>
                <w:b/>
                <w:color w:val="000000"/>
                <w:sz w:val="24"/>
                <w:szCs w:val="24"/>
              </w:rPr>
            </w:pP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8C4ACF" w14:textId="1365CDAF" w:rsidR="009A116F" w:rsidRPr="00D532B7" w:rsidRDefault="009A116F" w:rsidP="00D532B7">
            <w:pPr>
              <w:tabs>
                <w:tab w:val="left" w:pos="347"/>
              </w:tabs>
              <w:spacing w:before="20" w:after="20" w:line="228" w:lineRule="auto"/>
              <w:ind w:left="361" w:hanging="316"/>
            </w:pPr>
            <w:r w:rsidRPr="00D532B7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32B7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D532B7">
              <w:rPr>
                <w:spacing w:val="-6"/>
                <w:sz w:val="16"/>
                <w:szCs w:val="16"/>
              </w:rPr>
              <w:fldChar w:fldCharType="end"/>
            </w:r>
            <w:r w:rsidRPr="00D532B7">
              <w:rPr>
                <w:spacing w:val="-6"/>
                <w:sz w:val="16"/>
                <w:szCs w:val="16"/>
              </w:rPr>
              <w:tab/>
            </w:r>
            <w:r w:rsidRPr="00D532B7">
              <w:t>Clear pronunciation and articulation*</w:t>
            </w:r>
          </w:p>
          <w:p w14:paraId="131EA192" w14:textId="439069F2" w:rsidR="009A116F" w:rsidRPr="00D532B7" w:rsidRDefault="009A116F" w:rsidP="00D532B7">
            <w:pPr>
              <w:tabs>
                <w:tab w:val="left" w:pos="347"/>
              </w:tabs>
              <w:spacing w:before="20" w:after="20" w:line="228" w:lineRule="auto"/>
              <w:ind w:left="361" w:hanging="316"/>
            </w:pPr>
            <w:r w:rsidRPr="00D532B7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32B7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D532B7">
              <w:rPr>
                <w:spacing w:val="-6"/>
                <w:sz w:val="16"/>
                <w:szCs w:val="16"/>
              </w:rPr>
              <w:fldChar w:fldCharType="end"/>
            </w:r>
            <w:r w:rsidRPr="00D532B7">
              <w:rPr>
                <w:spacing w:val="-6"/>
                <w:sz w:val="16"/>
                <w:szCs w:val="16"/>
              </w:rPr>
              <w:tab/>
            </w:r>
            <w:r w:rsidRPr="00D532B7">
              <w:t>Appropriate pace/rate (not rushed or drawn out)</w:t>
            </w:r>
          </w:p>
          <w:p w14:paraId="192924A0" w14:textId="163D4BAC" w:rsidR="009A116F" w:rsidRPr="00D532B7" w:rsidRDefault="009A116F" w:rsidP="00D532B7">
            <w:pPr>
              <w:tabs>
                <w:tab w:val="left" w:pos="347"/>
              </w:tabs>
              <w:spacing w:before="20" w:after="20" w:line="228" w:lineRule="auto"/>
              <w:ind w:left="361" w:hanging="316"/>
            </w:pPr>
            <w:r w:rsidRPr="00D532B7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32B7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D532B7">
              <w:rPr>
                <w:spacing w:val="-6"/>
                <w:sz w:val="16"/>
                <w:szCs w:val="16"/>
              </w:rPr>
              <w:fldChar w:fldCharType="end"/>
            </w:r>
            <w:r w:rsidRPr="00D532B7">
              <w:rPr>
                <w:spacing w:val="-6"/>
                <w:sz w:val="16"/>
                <w:szCs w:val="16"/>
              </w:rPr>
              <w:tab/>
            </w:r>
            <w:r w:rsidRPr="00D532B7">
              <w:t>Avoids fillers such as “um,” “like,” “you know”</w:t>
            </w:r>
          </w:p>
          <w:p w14:paraId="5A6EC5A5" w14:textId="488CC865" w:rsidR="009A116F" w:rsidRPr="00D532B7" w:rsidRDefault="009A116F" w:rsidP="00D532B7">
            <w:pPr>
              <w:tabs>
                <w:tab w:val="left" w:pos="347"/>
              </w:tabs>
              <w:spacing w:before="20" w:after="20" w:line="228" w:lineRule="auto"/>
              <w:ind w:left="361" w:hanging="316"/>
            </w:pPr>
            <w:r w:rsidRPr="00D532B7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32B7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D532B7">
              <w:rPr>
                <w:spacing w:val="-6"/>
                <w:sz w:val="16"/>
                <w:szCs w:val="16"/>
              </w:rPr>
              <w:fldChar w:fldCharType="end"/>
            </w:r>
            <w:r w:rsidRPr="00D532B7">
              <w:rPr>
                <w:spacing w:val="-6"/>
                <w:sz w:val="16"/>
                <w:szCs w:val="16"/>
              </w:rPr>
              <w:tab/>
            </w:r>
            <w:r w:rsidRPr="00D532B7">
              <w:t>Strong conversational quality (e.g., minimal reading, varies pitch*, rate, volume*, and intensity)</w:t>
            </w:r>
          </w:p>
          <w:p w14:paraId="66A13BA2" w14:textId="77777777" w:rsidR="009A116F" w:rsidRPr="00D532B7" w:rsidRDefault="009A116F" w:rsidP="00D532B7">
            <w:pPr>
              <w:tabs>
                <w:tab w:val="left" w:pos="347"/>
              </w:tabs>
              <w:spacing w:before="20" w:after="20" w:line="228" w:lineRule="auto"/>
              <w:ind w:left="45" w:firstLine="0"/>
            </w:pPr>
            <w:r w:rsidRPr="00D532B7">
              <w:t>*Does not apply to ASL presenters</w:t>
            </w:r>
          </w:p>
        </w:tc>
        <w:tc>
          <w:tcPr>
            <w:tcW w:w="27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69938BD" w14:textId="49F6F4AD" w:rsidR="009A116F" w:rsidRPr="009A116F" w:rsidRDefault="009A116F" w:rsidP="009A116F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</w:tcPr>
          <w:p w14:paraId="527996E2" w14:textId="3D4E8869" w:rsidR="009A116F" w:rsidRPr="00D532B7" w:rsidRDefault="009A116F" w:rsidP="009A116F">
            <w:pPr>
              <w:spacing w:before="40" w:after="40" w:line="216" w:lineRule="auto"/>
              <w:ind w:left="0" w:right="44" w:firstLine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</w:t>
            </w:r>
            <w:r w:rsidRPr="004F7C2C">
              <w:rPr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 xml:space="preserve"> </w:t>
            </w:r>
            <w:r w:rsidRPr="004F7C2C">
              <w:rPr>
                <w:sz w:val="24"/>
                <w:szCs w:val="24"/>
              </w:rPr>
              <w:t>5</w:t>
            </w:r>
          </w:p>
        </w:tc>
      </w:tr>
      <w:tr w:rsidR="009A116F" w14:paraId="6466C99C" w14:textId="77777777" w:rsidTr="009A116F">
        <w:trPr>
          <w:trHeight w:val="1578"/>
        </w:trPr>
        <w:tc>
          <w:tcPr>
            <w:tcW w:w="1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AD2C159" w14:textId="77777777" w:rsidR="009A116F" w:rsidRPr="00916AC3" w:rsidRDefault="009A116F" w:rsidP="00916AC3">
            <w:pPr>
              <w:spacing w:line="204" w:lineRule="auto"/>
              <w:ind w:left="60" w:firstLine="0"/>
              <w:rPr>
                <w:b/>
                <w:color w:val="000000"/>
                <w:sz w:val="24"/>
                <w:szCs w:val="24"/>
              </w:rPr>
            </w:pPr>
            <w:r w:rsidRPr="00916AC3">
              <w:rPr>
                <w:b/>
                <w:color w:val="000000"/>
                <w:sz w:val="24"/>
                <w:szCs w:val="24"/>
              </w:rPr>
              <w:t>Gestures and Movement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130EE3" w14:textId="5BF0AC66" w:rsidR="009A116F" w:rsidRDefault="009A116F" w:rsidP="00D532B7">
            <w:pPr>
              <w:tabs>
                <w:tab w:val="left" w:pos="347"/>
              </w:tabs>
              <w:spacing w:before="20" w:after="20" w:line="228" w:lineRule="auto"/>
              <w:ind w:left="361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 w:rsidRPr="00E12840">
              <w:rPr>
                <w:spacing w:val="-6"/>
                <w:sz w:val="16"/>
                <w:szCs w:val="16"/>
              </w:rPr>
              <w:tab/>
            </w:r>
            <w:r>
              <w:t>Consistently uses eye contact and varies gaze among audience members</w:t>
            </w:r>
          </w:p>
          <w:p w14:paraId="592EEF5B" w14:textId="7CE1917C" w:rsidR="009A116F" w:rsidRDefault="009A116F" w:rsidP="00D532B7">
            <w:pPr>
              <w:tabs>
                <w:tab w:val="left" w:pos="347"/>
              </w:tabs>
              <w:spacing w:before="20" w:after="20" w:line="228" w:lineRule="auto"/>
              <w:ind w:left="361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 w:rsidRPr="00E12840">
              <w:rPr>
                <w:spacing w:val="-6"/>
                <w:sz w:val="16"/>
                <w:szCs w:val="16"/>
              </w:rPr>
              <w:tab/>
            </w:r>
            <w:r>
              <w:t>Natural and expressive gestures and facial expressions</w:t>
            </w:r>
          </w:p>
          <w:p w14:paraId="78A16E8A" w14:textId="5397922D" w:rsidR="009A116F" w:rsidRDefault="009A116F" w:rsidP="00D532B7">
            <w:pPr>
              <w:tabs>
                <w:tab w:val="left" w:pos="347"/>
              </w:tabs>
              <w:spacing w:before="20" w:after="20" w:line="228" w:lineRule="auto"/>
              <w:ind w:left="361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 w:rsidRPr="00E12840">
              <w:rPr>
                <w:spacing w:val="-6"/>
                <w:sz w:val="16"/>
                <w:szCs w:val="16"/>
              </w:rPr>
              <w:tab/>
            </w:r>
            <w:r>
              <w:t>Stands and moves deliberately, avoids rocking and swaying</w:t>
            </w:r>
          </w:p>
          <w:p w14:paraId="641AA755" w14:textId="78CF978B" w:rsidR="009A116F" w:rsidRDefault="009A116F" w:rsidP="00D532B7">
            <w:pPr>
              <w:tabs>
                <w:tab w:val="left" w:pos="347"/>
              </w:tabs>
              <w:spacing w:before="20" w:after="20" w:line="228" w:lineRule="auto"/>
              <w:ind w:left="361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 w:rsidRPr="00E12840">
              <w:rPr>
                <w:spacing w:val="-6"/>
                <w:sz w:val="16"/>
                <w:szCs w:val="16"/>
              </w:rPr>
              <w:tab/>
            </w:r>
            <w:r>
              <w:t>Avoids fidgeting</w:t>
            </w:r>
          </w:p>
          <w:p w14:paraId="6D9243D0" w14:textId="4EF5AF79" w:rsidR="009A116F" w:rsidRDefault="009A116F" w:rsidP="00D532B7">
            <w:pPr>
              <w:tabs>
                <w:tab w:val="left" w:pos="347"/>
              </w:tabs>
              <w:spacing w:before="20" w:after="20" w:line="228" w:lineRule="auto"/>
              <w:ind w:left="361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 w:rsidRPr="00E12840">
              <w:rPr>
                <w:spacing w:val="-6"/>
                <w:sz w:val="16"/>
                <w:szCs w:val="16"/>
              </w:rPr>
              <w:tab/>
            </w:r>
            <w:r>
              <w:t>Inconspicuous use of notes</w:t>
            </w:r>
          </w:p>
          <w:p w14:paraId="1F407DE6" w14:textId="42599816" w:rsidR="009A116F" w:rsidRDefault="009A116F" w:rsidP="00D532B7">
            <w:pPr>
              <w:tabs>
                <w:tab w:val="left" w:pos="347"/>
              </w:tabs>
              <w:spacing w:before="20" w:after="20" w:line="228" w:lineRule="auto"/>
              <w:ind w:left="361" w:hanging="315"/>
            </w:pPr>
            <w:r w:rsidRPr="00E12840">
              <w:rPr>
                <w:spacing w:val="-6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2840">
              <w:rPr>
                <w:spacing w:val="-6"/>
                <w:sz w:val="16"/>
                <w:szCs w:val="16"/>
              </w:rPr>
              <w:instrText xml:space="preserve"> FORMCHECKBOX </w:instrText>
            </w:r>
            <w:r w:rsidR="005068AD">
              <w:rPr>
                <w:spacing w:val="-6"/>
                <w:sz w:val="16"/>
                <w:szCs w:val="16"/>
              </w:rPr>
            </w:r>
            <w:r w:rsidR="005068AD">
              <w:rPr>
                <w:spacing w:val="-6"/>
                <w:sz w:val="16"/>
                <w:szCs w:val="16"/>
              </w:rPr>
              <w:fldChar w:fldCharType="separate"/>
            </w:r>
            <w:r w:rsidRPr="00E12840">
              <w:rPr>
                <w:spacing w:val="-6"/>
                <w:sz w:val="16"/>
                <w:szCs w:val="16"/>
              </w:rPr>
              <w:fldChar w:fldCharType="end"/>
            </w:r>
            <w:r w:rsidRPr="00E12840">
              <w:rPr>
                <w:spacing w:val="-6"/>
                <w:sz w:val="16"/>
                <w:szCs w:val="16"/>
              </w:rPr>
              <w:tab/>
            </w:r>
            <w:r>
              <w:t>Interacts with, but does not read from, presentation aids</w:t>
            </w:r>
          </w:p>
        </w:tc>
        <w:tc>
          <w:tcPr>
            <w:tcW w:w="27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EE1DDE2" w14:textId="22156824" w:rsidR="009A116F" w:rsidRPr="009A116F" w:rsidRDefault="009A116F" w:rsidP="009A116F">
            <w:pPr>
              <w:tabs>
                <w:tab w:val="left" w:pos="347"/>
              </w:tabs>
              <w:spacing w:before="20" w:after="20" w:line="216" w:lineRule="auto"/>
              <w:ind w:left="360" w:hanging="315"/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</w:tcPr>
          <w:p w14:paraId="082A936F" w14:textId="08D3E8C8" w:rsidR="009A116F" w:rsidRPr="00D532B7" w:rsidRDefault="009A116F" w:rsidP="009A116F">
            <w:pPr>
              <w:spacing w:before="40" w:after="40" w:line="216" w:lineRule="auto"/>
              <w:ind w:left="0" w:right="44" w:firstLine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</w:t>
            </w:r>
            <w:r w:rsidRPr="004F7C2C">
              <w:rPr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 xml:space="preserve"> </w:t>
            </w:r>
            <w:r w:rsidRPr="004F7C2C">
              <w:rPr>
                <w:sz w:val="24"/>
                <w:szCs w:val="24"/>
              </w:rPr>
              <w:t>5</w:t>
            </w:r>
          </w:p>
        </w:tc>
      </w:tr>
      <w:tr w:rsidR="00916AC3" w14:paraId="7C9FA646" w14:textId="77777777" w:rsidTr="00D47C54">
        <w:trPr>
          <w:trHeight w:val="547"/>
        </w:trPr>
        <w:tc>
          <w:tcPr>
            <w:tcW w:w="744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6516007" w14:textId="77777777" w:rsidR="00916AC3" w:rsidRPr="00916AC3" w:rsidRDefault="00916AC3" w:rsidP="00916AC3">
            <w:pPr>
              <w:spacing w:line="228" w:lineRule="auto"/>
              <w:ind w:left="0" w:right="101" w:firstLine="0"/>
              <w:jc w:val="right"/>
              <w:rPr>
                <w:b/>
                <w:color w:val="000000"/>
                <w:sz w:val="22"/>
                <w:szCs w:val="22"/>
              </w:rPr>
            </w:pPr>
            <w:r w:rsidRPr="00916AC3">
              <w:rPr>
                <w:b/>
                <w:color w:val="000000"/>
                <w:sz w:val="22"/>
                <w:szCs w:val="22"/>
              </w:rPr>
              <w:t xml:space="preserve">Overall </w:t>
            </w:r>
            <w:r>
              <w:rPr>
                <w:b/>
                <w:color w:val="000000"/>
                <w:sz w:val="22"/>
                <w:szCs w:val="22"/>
              </w:rPr>
              <w:t>Individual</w:t>
            </w:r>
            <w:r w:rsidRPr="00916AC3">
              <w:rPr>
                <w:b/>
                <w:color w:val="000000"/>
                <w:sz w:val="22"/>
                <w:szCs w:val="22"/>
              </w:rPr>
              <w:t xml:space="preserve"> Rating</w:t>
            </w:r>
          </w:p>
        </w:tc>
        <w:tc>
          <w:tcPr>
            <w:tcW w:w="369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</w:tcPr>
          <w:p w14:paraId="0ADDDE23" w14:textId="153575BB" w:rsidR="00916AC3" w:rsidRPr="00D47C54" w:rsidRDefault="00D532B7" w:rsidP="00D47C54">
            <w:pPr>
              <w:spacing w:after="60" w:line="228" w:lineRule="auto"/>
              <w:ind w:left="43" w:right="187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___</w:t>
            </w:r>
            <w:r w:rsidRPr="004F7C2C">
              <w:rPr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 xml:space="preserve"> 1</w:t>
            </w:r>
            <w:r w:rsidRPr="004F7C2C">
              <w:rPr>
                <w:sz w:val="24"/>
                <w:szCs w:val="24"/>
              </w:rPr>
              <w:t>5</w:t>
            </w:r>
          </w:p>
        </w:tc>
      </w:tr>
      <w:tr w:rsidR="00916AC3" w14:paraId="1CA5226C" w14:textId="77777777" w:rsidTr="00D47C54">
        <w:trPr>
          <w:trHeight w:val="547"/>
        </w:trPr>
        <w:tc>
          <w:tcPr>
            <w:tcW w:w="744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3BAC92A" w14:textId="77777777" w:rsidR="00916AC3" w:rsidRPr="00916AC3" w:rsidRDefault="00916AC3" w:rsidP="00916AC3">
            <w:pPr>
              <w:spacing w:line="228" w:lineRule="auto"/>
              <w:ind w:left="0" w:right="101" w:firstLine="0"/>
              <w:jc w:val="right"/>
              <w:rPr>
                <w:b/>
                <w:color w:val="000000"/>
                <w:sz w:val="22"/>
                <w:szCs w:val="22"/>
              </w:rPr>
            </w:pPr>
            <w:r w:rsidRPr="00916AC3">
              <w:rPr>
                <w:b/>
                <w:color w:val="000000"/>
                <w:sz w:val="22"/>
                <w:szCs w:val="22"/>
              </w:rPr>
              <w:t>Overall Group Rating</w:t>
            </w:r>
          </w:p>
        </w:tc>
        <w:tc>
          <w:tcPr>
            <w:tcW w:w="369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</w:tcPr>
          <w:p w14:paraId="7FC3FBF0" w14:textId="3EF24187" w:rsidR="00916AC3" w:rsidRPr="00D47C54" w:rsidRDefault="00D532B7" w:rsidP="00D47C54">
            <w:pPr>
              <w:spacing w:after="60" w:line="228" w:lineRule="auto"/>
              <w:ind w:left="43" w:right="187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___</w:t>
            </w:r>
            <w:r w:rsidRPr="004F7C2C">
              <w:rPr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 xml:space="preserve"> </w:t>
            </w:r>
            <w:r w:rsidRPr="004F7C2C">
              <w:rPr>
                <w:sz w:val="24"/>
                <w:szCs w:val="24"/>
              </w:rPr>
              <w:t>85</w:t>
            </w:r>
          </w:p>
        </w:tc>
      </w:tr>
      <w:tr w:rsidR="00916AC3" w14:paraId="6D915496" w14:textId="77777777" w:rsidTr="00D47C54">
        <w:trPr>
          <w:trHeight w:val="547"/>
        </w:trPr>
        <w:tc>
          <w:tcPr>
            <w:tcW w:w="744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6264302" w14:textId="77777777" w:rsidR="00916AC3" w:rsidRPr="00916AC3" w:rsidRDefault="00916AC3" w:rsidP="00916AC3">
            <w:pPr>
              <w:spacing w:line="228" w:lineRule="auto"/>
              <w:ind w:left="0" w:right="101" w:firstLine="0"/>
              <w:jc w:val="right"/>
              <w:rPr>
                <w:b/>
                <w:color w:val="000000"/>
                <w:sz w:val="22"/>
                <w:szCs w:val="22"/>
              </w:rPr>
            </w:pPr>
            <w:r w:rsidRPr="00916AC3">
              <w:rPr>
                <w:b/>
                <w:color w:val="000000"/>
                <w:sz w:val="22"/>
                <w:szCs w:val="22"/>
              </w:rPr>
              <w:t>Overall Total Rating</w:t>
            </w:r>
          </w:p>
        </w:tc>
        <w:tc>
          <w:tcPr>
            <w:tcW w:w="369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</w:tcPr>
          <w:p w14:paraId="04E558EE" w14:textId="40D1F853" w:rsidR="00916AC3" w:rsidRPr="00D47C54" w:rsidRDefault="00D532B7" w:rsidP="00D47C54">
            <w:pPr>
              <w:spacing w:after="60" w:line="228" w:lineRule="auto"/>
              <w:ind w:left="43" w:right="187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___</w:t>
            </w:r>
            <w:r w:rsidRPr="004F7C2C">
              <w:rPr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>100</w:t>
            </w:r>
          </w:p>
        </w:tc>
      </w:tr>
    </w:tbl>
    <w:p w14:paraId="7B66EC2F" w14:textId="77777777" w:rsidR="008136AC" w:rsidRDefault="008136AC">
      <w:pPr>
        <w:ind w:left="0" w:firstLine="0"/>
      </w:pPr>
    </w:p>
    <w:p w14:paraId="367FC448" w14:textId="21B2B413" w:rsidR="008136AC" w:rsidRDefault="00D532B7">
      <w:pPr>
        <w:ind w:left="0" w:firstLine="0"/>
        <w:sectPr w:rsidR="008136AC" w:rsidSect="00B936AC">
          <w:pgSz w:w="12240" w:h="15840"/>
          <w:pgMar w:top="220" w:right="0" w:bottom="320" w:left="440" w:header="720" w:footer="720" w:gutter="0"/>
          <w:pgNumType w:start="1"/>
          <w:cols w:space="720"/>
          <w:docGrid w:linePitch="272"/>
        </w:sect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5B20010" wp14:editId="5CCB7441">
            <wp:simplePos x="0" y="0"/>
            <wp:positionH relativeFrom="column">
              <wp:posOffset>5026025</wp:posOffset>
            </wp:positionH>
            <wp:positionV relativeFrom="paragraph">
              <wp:posOffset>3782695</wp:posOffset>
            </wp:positionV>
            <wp:extent cx="2002155" cy="474980"/>
            <wp:effectExtent l="0" t="0" r="0" b="127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A_Expressive Communication Center_1505C_hor_k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2155" cy="474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709E5001" wp14:editId="0E9748AB">
            <wp:simplePos x="0" y="0"/>
            <wp:positionH relativeFrom="column">
              <wp:posOffset>177800</wp:posOffset>
            </wp:positionH>
            <wp:positionV relativeFrom="paragraph">
              <wp:posOffset>3782695</wp:posOffset>
            </wp:positionV>
            <wp:extent cx="2596896" cy="475488"/>
            <wp:effectExtent l="0" t="0" r="0" b="127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EA Lockup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6896" cy="4754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5E3A1B" w14:textId="77777777" w:rsidR="008136AC" w:rsidRDefault="00C52421">
      <w:pPr>
        <w:ind w:left="124" w:firstLine="0"/>
      </w:pPr>
      <w:r>
        <w:rPr>
          <w:noProof/>
        </w:rPr>
        <w:lastRenderedPageBreak/>
        <mc:AlternateContent>
          <mc:Choice Requires="wps">
            <w:drawing>
              <wp:inline distT="0" distB="0" distL="0" distR="0" wp14:anchorId="5B5A10EE" wp14:editId="6BC9FED1">
                <wp:extent cx="9372600" cy="666750"/>
                <wp:effectExtent l="0" t="0" r="19050" b="1905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72600" cy="666750"/>
                        </a:xfrm>
                        <a:prstGeom prst="rect">
                          <a:avLst/>
                        </a:prstGeom>
                        <a:solidFill>
                          <a:srgbClr val="009CBD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804F6D3" w14:textId="41312492" w:rsidR="008136AC" w:rsidRPr="00665E2B" w:rsidRDefault="00665E2B" w:rsidP="00665E2B">
                            <w:pPr>
                              <w:pBdr>
                                <w:top w:val="nil"/>
                                <w:left w:val="nil"/>
                                <w:bottom w:val="nil"/>
                                <w:right w:val="nil"/>
                                <w:between w:val="nil"/>
                              </w:pBdr>
                              <w:spacing w:line="228" w:lineRule="auto"/>
                              <w:ind w:left="662" w:right="541" w:firstLine="0"/>
                              <w:jc w:val="center"/>
                              <w:textDirection w:val="btLr"/>
                              <w:rPr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665E2B">
                              <w:rPr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Group Presentation Rubric</w:t>
                            </w:r>
                          </w:p>
                        </w:txbxContent>
                      </wps:txbx>
                      <wps:bodyPr spcFirstLastPara="1" wrap="square" lIns="0" tIns="0" rIns="0" bIns="0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B5A10EE" id="Rectangle 5" o:spid="_x0000_s1026" style="width:738pt;height:52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" fillcolor="#009cbd">
                <v:stroke startarrowwidth="narrow" startarrowlength="short" endarrowwidth="narrow" endarrowlength="short"/>
                <v:textbox inset="0,0,0,0">
                  <w:txbxContent>
                    <w:p w14:paraId="3804F6D3" w14:textId="41312492" w:rsidR="008136AC" w:rsidRPr="00665E2B" w:rsidRDefault="00665E2B" w:rsidP="00665E2B">
                      <w:pPr>
                        <w:pBdr>
                          <w:top w:val="nil"/>
                          <w:left w:val="nil"/>
                          <w:bottom w:val="nil"/>
                          <w:right w:val="nil"/>
                          <w:between w:val="nil"/>
                        </w:pBdr>
                        <w:spacing w:line="228" w:lineRule="auto"/>
                        <w:ind w:left="662" w:right="541" w:firstLine="0"/>
                        <w:jc w:val="center"/>
                        <w:textDirection w:val="btLr"/>
                        <w:rPr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  <w:r w:rsidRPr="00665E2B">
                        <w:rPr>
                          <w:b/>
                          <w:color w:val="FFFFFF" w:themeColor="background1"/>
                          <w:sz w:val="28"/>
                          <w:szCs w:val="28"/>
                        </w:rPr>
                        <w:t>Group Presentation Rubric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57E7F8D8" w14:textId="77777777" w:rsidR="008136AC" w:rsidRDefault="008136AC">
      <w:pPr>
        <w:spacing w:before="10"/>
        <w:rPr>
          <w:sz w:val="13"/>
          <w:szCs w:val="13"/>
        </w:rPr>
      </w:pPr>
    </w:p>
    <w:p w14:paraId="61C5C529" w14:textId="36023162" w:rsidR="008136AC" w:rsidRPr="00665E2B" w:rsidRDefault="00C52421" w:rsidP="004844D5">
      <w:pPr>
        <w:pStyle w:val="Heading1"/>
        <w:spacing w:before="80" w:after="80"/>
        <w:ind w:left="0" w:right="418" w:firstLine="0"/>
        <w:jc w:val="center"/>
        <w:rPr>
          <w:b w:val="0"/>
          <w:i w:val="0"/>
          <w:sz w:val="28"/>
          <w:szCs w:val="28"/>
        </w:rPr>
      </w:pPr>
      <w:r w:rsidRPr="00665E2B">
        <w:rPr>
          <w:sz w:val="28"/>
          <w:szCs w:val="28"/>
        </w:rPr>
        <w:t>Framing Language</w:t>
      </w:r>
    </w:p>
    <w:p w14:paraId="7B299CFE" w14:textId="497E74E5" w:rsidR="008136AC" w:rsidRPr="004844D5" w:rsidRDefault="005E3FAB" w:rsidP="004844D5">
      <w:pPr>
        <w:pBdr>
          <w:top w:val="nil"/>
          <w:left w:val="nil"/>
          <w:bottom w:val="nil"/>
          <w:right w:val="nil"/>
          <w:between w:val="nil"/>
        </w:pBdr>
        <w:tabs>
          <w:tab w:val="left" w:pos="14220"/>
        </w:tabs>
        <w:spacing w:before="120" w:line="228" w:lineRule="auto"/>
        <w:ind w:left="630" w:right="780" w:firstLine="0"/>
        <w:rPr>
          <w:sz w:val="24"/>
          <w:szCs w:val="24"/>
        </w:rPr>
      </w:pPr>
      <w:r w:rsidRPr="004844D5">
        <w:rPr>
          <w:color w:val="000000"/>
          <w:sz w:val="24"/>
          <w:szCs w:val="24"/>
        </w:rPr>
        <w:t xml:space="preserve">This </w:t>
      </w:r>
      <w:r w:rsidRPr="004844D5">
        <w:rPr>
          <w:sz w:val="24"/>
          <w:szCs w:val="24"/>
        </w:rPr>
        <w:t>rubric is intended to guide faculty in scoring a group presentation and allow instructors to score groups both as a unit and for individual student’s skills and contribution</w:t>
      </w:r>
      <w:r w:rsidR="009E6487">
        <w:rPr>
          <w:sz w:val="24"/>
          <w:szCs w:val="24"/>
        </w:rPr>
        <w:t>s</w:t>
      </w:r>
      <w:r w:rsidRPr="004844D5">
        <w:rPr>
          <w:sz w:val="24"/>
          <w:szCs w:val="24"/>
        </w:rPr>
        <w:t xml:space="preserve">. </w:t>
      </w:r>
      <w:r w:rsidR="00762BB2" w:rsidRPr="004844D5">
        <w:rPr>
          <w:sz w:val="24"/>
          <w:szCs w:val="24"/>
        </w:rPr>
        <w:t>The rubric emphasizes that an</w:t>
      </w:r>
      <w:r w:rsidR="00C52421" w:rsidRPr="004844D5">
        <w:rPr>
          <w:sz w:val="24"/>
          <w:szCs w:val="24"/>
        </w:rPr>
        <w:t xml:space="preserve"> effective </w:t>
      </w:r>
      <w:r w:rsidRPr="004844D5">
        <w:rPr>
          <w:sz w:val="24"/>
          <w:szCs w:val="24"/>
        </w:rPr>
        <w:t xml:space="preserve">group </w:t>
      </w:r>
      <w:r w:rsidR="00C52421" w:rsidRPr="004844D5">
        <w:rPr>
          <w:sz w:val="24"/>
          <w:szCs w:val="24"/>
        </w:rPr>
        <w:t xml:space="preserve">presentation </w:t>
      </w:r>
      <w:r w:rsidRPr="004844D5">
        <w:rPr>
          <w:sz w:val="24"/>
          <w:szCs w:val="24"/>
        </w:rPr>
        <w:t xml:space="preserve">requires </w:t>
      </w:r>
      <w:r w:rsidR="00762BB2" w:rsidRPr="004844D5">
        <w:rPr>
          <w:sz w:val="24"/>
          <w:szCs w:val="24"/>
        </w:rPr>
        <w:t xml:space="preserve">coordination and cohesion from </w:t>
      </w:r>
      <w:r w:rsidRPr="004844D5">
        <w:rPr>
          <w:sz w:val="24"/>
          <w:szCs w:val="24"/>
        </w:rPr>
        <w:t>all members</w:t>
      </w:r>
      <w:r w:rsidR="00762BB2" w:rsidRPr="004844D5">
        <w:rPr>
          <w:sz w:val="24"/>
          <w:szCs w:val="24"/>
        </w:rPr>
        <w:t>. It is recommended that the rubric be shared with students prior to the presentation and can be a helpful teaching tool.</w:t>
      </w:r>
    </w:p>
    <w:p w14:paraId="5D195965" w14:textId="77777777" w:rsidR="00665E2B" w:rsidRDefault="00665E2B" w:rsidP="004844D5">
      <w:pPr>
        <w:pStyle w:val="Heading1"/>
        <w:tabs>
          <w:tab w:val="left" w:pos="14220"/>
        </w:tabs>
        <w:ind w:left="630" w:right="780" w:firstLine="0"/>
        <w:jc w:val="center"/>
        <w:rPr>
          <w:sz w:val="28"/>
          <w:szCs w:val="28"/>
        </w:rPr>
      </w:pPr>
    </w:p>
    <w:p w14:paraId="46023E08" w14:textId="5CC2F88C" w:rsidR="008136AC" w:rsidRPr="00665E2B" w:rsidRDefault="00C52421" w:rsidP="004844D5">
      <w:pPr>
        <w:pStyle w:val="Heading1"/>
        <w:tabs>
          <w:tab w:val="left" w:pos="14220"/>
        </w:tabs>
        <w:ind w:left="630" w:right="780" w:firstLine="0"/>
        <w:jc w:val="center"/>
        <w:rPr>
          <w:sz w:val="28"/>
          <w:szCs w:val="28"/>
        </w:rPr>
      </w:pPr>
      <w:r w:rsidRPr="00665E2B">
        <w:rPr>
          <w:sz w:val="28"/>
          <w:szCs w:val="28"/>
        </w:rPr>
        <w:t>Scoring Guidelines</w:t>
      </w:r>
    </w:p>
    <w:p w14:paraId="689E80EC" w14:textId="14FBDE10" w:rsidR="005E3FAB" w:rsidRPr="004844D5" w:rsidRDefault="005E3FAB" w:rsidP="004844D5">
      <w:pPr>
        <w:pBdr>
          <w:top w:val="nil"/>
          <w:left w:val="nil"/>
          <w:bottom w:val="nil"/>
          <w:right w:val="nil"/>
          <w:between w:val="nil"/>
        </w:pBdr>
        <w:tabs>
          <w:tab w:val="left" w:pos="14220"/>
        </w:tabs>
        <w:spacing w:before="120" w:line="228" w:lineRule="auto"/>
        <w:ind w:left="630" w:right="780" w:firstLine="0"/>
        <w:rPr>
          <w:sz w:val="24"/>
          <w:szCs w:val="24"/>
        </w:rPr>
      </w:pPr>
      <w:r w:rsidRPr="004844D5">
        <w:rPr>
          <w:color w:val="000000"/>
          <w:sz w:val="24"/>
          <w:szCs w:val="24"/>
        </w:rPr>
        <w:t xml:space="preserve">When calculating students’ </w:t>
      </w:r>
      <w:r w:rsidRPr="004844D5">
        <w:rPr>
          <w:sz w:val="24"/>
          <w:szCs w:val="24"/>
        </w:rPr>
        <w:t>scores</w:t>
      </w:r>
      <w:r w:rsidRPr="004844D5">
        <w:rPr>
          <w:color w:val="000000"/>
          <w:sz w:val="24"/>
          <w:szCs w:val="24"/>
        </w:rPr>
        <w:t>,</w:t>
      </w:r>
      <w:r w:rsidRPr="004844D5">
        <w:rPr>
          <w:sz w:val="24"/>
          <w:szCs w:val="24"/>
        </w:rPr>
        <w:t xml:space="preserve"> suggestions for the weight or point distribution are provided as a guideline, however, faculty are encouraged to revise criteria and the associated point distribution as they see fit.</w:t>
      </w:r>
    </w:p>
    <w:p w14:paraId="23C4C92F" w14:textId="7B36BA85" w:rsidR="005E3FAB" w:rsidRPr="004844D5" w:rsidRDefault="005E3FAB" w:rsidP="004844D5">
      <w:pPr>
        <w:pBdr>
          <w:top w:val="nil"/>
          <w:left w:val="nil"/>
          <w:bottom w:val="nil"/>
          <w:right w:val="nil"/>
          <w:between w:val="nil"/>
        </w:pBdr>
        <w:tabs>
          <w:tab w:val="left" w:pos="14220"/>
        </w:tabs>
        <w:spacing w:before="120" w:line="228" w:lineRule="auto"/>
        <w:ind w:left="630" w:right="780" w:firstLine="0"/>
        <w:rPr>
          <w:color w:val="000000"/>
          <w:sz w:val="24"/>
          <w:szCs w:val="24"/>
        </w:rPr>
      </w:pPr>
      <w:r w:rsidRPr="004844D5">
        <w:rPr>
          <w:color w:val="000000"/>
          <w:sz w:val="24"/>
          <w:szCs w:val="24"/>
        </w:rPr>
        <w:t xml:space="preserve">The </w:t>
      </w:r>
      <w:r w:rsidRPr="004844D5">
        <w:rPr>
          <w:sz w:val="24"/>
          <w:szCs w:val="24"/>
        </w:rPr>
        <w:t>rubric</w:t>
      </w:r>
      <w:r w:rsidRPr="004844D5">
        <w:rPr>
          <w:color w:val="000000"/>
          <w:sz w:val="24"/>
          <w:szCs w:val="24"/>
        </w:rPr>
        <w:t xml:space="preserve"> authors recommend that faculty consider the following when scoring students using ASL</w:t>
      </w:r>
    </w:p>
    <w:p w14:paraId="4F66D5AF" w14:textId="77777777" w:rsidR="005E3FAB" w:rsidRPr="004844D5" w:rsidRDefault="005E3FAB" w:rsidP="004844D5">
      <w:pPr>
        <w:pStyle w:val="ListParagraph"/>
        <w:numPr>
          <w:ilvl w:val="0"/>
          <w:numId w:val="9"/>
        </w:numPr>
        <w:spacing w:before="80" w:line="228" w:lineRule="auto"/>
        <w:ind w:left="1530" w:right="691"/>
        <w:rPr>
          <w:color w:val="000000"/>
          <w:sz w:val="24"/>
          <w:szCs w:val="24"/>
        </w:rPr>
      </w:pPr>
      <w:r w:rsidRPr="004844D5">
        <w:rPr>
          <w:color w:val="000000"/>
          <w:sz w:val="24"/>
          <w:szCs w:val="24"/>
        </w:rPr>
        <w:t>When a speaker presents in ASL with an interpreter, provide additional time for the speaker to present their ideas.</w:t>
      </w:r>
    </w:p>
    <w:p w14:paraId="37206A99" w14:textId="1D82C908" w:rsidR="005E3FAB" w:rsidRPr="004844D5" w:rsidRDefault="005E3FAB" w:rsidP="004844D5">
      <w:pPr>
        <w:pStyle w:val="ListParagraph"/>
        <w:numPr>
          <w:ilvl w:val="0"/>
          <w:numId w:val="9"/>
        </w:numPr>
        <w:spacing w:before="80" w:line="228" w:lineRule="auto"/>
        <w:ind w:left="1530" w:right="870"/>
        <w:rPr>
          <w:color w:val="000000"/>
          <w:sz w:val="24"/>
          <w:szCs w:val="24"/>
        </w:rPr>
      </w:pPr>
      <w:r w:rsidRPr="004844D5">
        <w:rPr>
          <w:color w:val="000000"/>
          <w:sz w:val="24"/>
          <w:szCs w:val="24"/>
        </w:rPr>
        <w:t xml:space="preserve">Groups should be encouraged to practice with an interpreter ahead of the presentation. At </w:t>
      </w:r>
      <w:r w:rsidR="009E6487">
        <w:rPr>
          <w:color w:val="000000"/>
          <w:sz w:val="24"/>
          <w:szCs w:val="24"/>
        </w:rPr>
        <w:t xml:space="preserve">a </w:t>
      </w:r>
      <w:r w:rsidRPr="004844D5">
        <w:rPr>
          <w:color w:val="000000"/>
          <w:sz w:val="24"/>
          <w:szCs w:val="24"/>
        </w:rPr>
        <w:t>minimum, a presentation outline should be provided for the interpreter(s) in advance of the presentation.</w:t>
      </w:r>
    </w:p>
    <w:p w14:paraId="71A6491E" w14:textId="09443A54" w:rsidR="005E3FAB" w:rsidRPr="004844D5" w:rsidRDefault="005E3FAB" w:rsidP="004844D5">
      <w:pPr>
        <w:pStyle w:val="ListParagraph"/>
        <w:numPr>
          <w:ilvl w:val="0"/>
          <w:numId w:val="9"/>
        </w:numPr>
        <w:spacing w:before="80" w:line="228" w:lineRule="auto"/>
        <w:ind w:left="1530" w:right="691"/>
        <w:rPr>
          <w:color w:val="000000"/>
          <w:sz w:val="24"/>
          <w:szCs w:val="24"/>
        </w:rPr>
      </w:pPr>
      <w:r w:rsidRPr="004844D5">
        <w:rPr>
          <w:color w:val="000000"/>
          <w:sz w:val="24"/>
          <w:szCs w:val="24"/>
        </w:rPr>
        <w:t>When evaluating a presenter using ASL, focus evaluation on the presenter, not the interpreter.</w:t>
      </w:r>
    </w:p>
    <w:p w14:paraId="197E5600" w14:textId="106257B2" w:rsidR="00762BB2" w:rsidRDefault="00762BB2" w:rsidP="00762BB2">
      <w:pPr>
        <w:spacing w:before="80" w:line="228" w:lineRule="auto"/>
        <w:jc w:val="center"/>
        <w:rPr>
          <w:color w:val="000000"/>
          <w:sz w:val="22"/>
          <w:szCs w:val="22"/>
        </w:rPr>
      </w:pPr>
    </w:p>
    <w:p w14:paraId="27CB1165" w14:textId="34671F57" w:rsidR="00762BB2" w:rsidRDefault="00762BB2" w:rsidP="00762BB2">
      <w:pPr>
        <w:spacing w:before="80" w:line="228" w:lineRule="auto"/>
        <w:jc w:val="center"/>
        <w:rPr>
          <w:color w:val="000000"/>
          <w:sz w:val="22"/>
          <w:szCs w:val="22"/>
        </w:rPr>
      </w:pPr>
    </w:p>
    <w:p w14:paraId="732A29AA" w14:textId="338D4F87" w:rsidR="00762BB2" w:rsidRDefault="00762BB2" w:rsidP="00762BB2">
      <w:pPr>
        <w:spacing w:before="80" w:line="228" w:lineRule="auto"/>
        <w:jc w:val="center"/>
        <w:rPr>
          <w:color w:val="000000"/>
          <w:sz w:val="22"/>
          <w:szCs w:val="22"/>
        </w:rPr>
      </w:pPr>
    </w:p>
    <w:p w14:paraId="4F30AFC1" w14:textId="19D3646B" w:rsidR="00762BB2" w:rsidRDefault="00762BB2" w:rsidP="00762BB2">
      <w:pPr>
        <w:spacing w:before="80" w:line="228" w:lineRule="auto"/>
        <w:jc w:val="center"/>
        <w:rPr>
          <w:color w:val="000000"/>
          <w:sz w:val="22"/>
          <w:szCs w:val="22"/>
        </w:rPr>
      </w:pPr>
    </w:p>
    <w:p w14:paraId="5DC02686" w14:textId="2F92D1BA" w:rsidR="00762BB2" w:rsidRDefault="00762BB2" w:rsidP="00762BB2">
      <w:pPr>
        <w:spacing w:before="80" w:line="228" w:lineRule="auto"/>
        <w:jc w:val="center"/>
        <w:rPr>
          <w:color w:val="000000"/>
          <w:sz w:val="22"/>
          <w:szCs w:val="22"/>
        </w:rPr>
      </w:pPr>
    </w:p>
    <w:p w14:paraId="2E848764" w14:textId="2D4AD15C" w:rsidR="00762BB2" w:rsidRDefault="00762BB2" w:rsidP="00762BB2">
      <w:pPr>
        <w:spacing w:before="80" w:line="228" w:lineRule="auto"/>
        <w:jc w:val="center"/>
        <w:rPr>
          <w:color w:val="000000"/>
          <w:sz w:val="22"/>
          <w:szCs w:val="22"/>
        </w:rPr>
      </w:pPr>
    </w:p>
    <w:p w14:paraId="2A4E7B95" w14:textId="1FE7CFB5" w:rsidR="00762BB2" w:rsidRDefault="00762BB2" w:rsidP="00762BB2">
      <w:pPr>
        <w:spacing w:before="80" w:line="228" w:lineRule="auto"/>
        <w:jc w:val="center"/>
        <w:rPr>
          <w:color w:val="000000"/>
          <w:sz w:val="22"/>
          <w:szCs w:val="22"/>
        </w:rPr>
      </w:pPr>
    </w:p>
    <w:p w14:paraId="1B181EA9" w14:textId="075CECF3" w:rsidR="00762BB2" w:rsidRDefault="00762BB2" w:rsidP="00762BB2">
      <w:pPr>
        <w:spacing w:before="80" w:line="228" w:lineRule="auto"/>
        <w:jc w:val="center"/>
        <w:rPr>
          <w:color w:val="000000"/>
          <w:sz w:val="22"/>
          <w:szCs w:val="22"/>
        </w:rPr>
      </w:pPr>
    </w:p>
    <w:p w14:paraId="12FAD88F" w14:textId="77777777" w:rsidR="00762BB2" w:rsidRPr="00762BB2" w:rsidRDefault="00762BB2" w:rsidP="00762BB2">
      <w:pPr>
        <w:spacing w:before="80" w:line="228" w:lineRule="auto"/>
        <w:jc w:val="center"/>
        <w:rPr>
          <w:color w:val="000000"/>
          <w:sz w:val="22"/>
          <w:szCs w:val="22"/>
        </w:rPr>
      </w:pPr>
    </w:p>
    <w:p w14:paraId="1350066D" w14:textId="77777777" w:rsidR="005E3FAB" w:rsidRDefault="005E3FAB" w:rsidP="00762BB2">
      <w:pPr>
        <w:pBdr>
          <w:top w:val="nil"/>
          <w:left w:val="nil"/>
          <w:bottom w:val="nil"/>
          <w:right w:val="nil"/>
          <w:between w:val="nil"/>
        </w:pBdr>
        <w:spacing w:before="120" w:line="228" w:lineRule="auto"/>
        <w:ind w:right="1008"/>
        <w:jc w:val="center"/>
        <w:rPr>
          <w:color w:val="000000"/>
          <w:sz w:val="24"/>
          <w:szCs w:val="24"/>
        </w:rPr>
      </w:pPr>
    </w:p>
    <w:p w14:paraId="2DD669F5" w14:textId="0701DA5B" w:rsidR="008136AC" w:rsidRPr="00665E2B" w:rsidRDefault="00665E2B" w:rsidP="005E3FAB">
      <w:pPr>
        <w:pStyle w:val="ListParagraph"/>
        <w:spacing w:before="80" w:line="228" w:lineRule="auto"/>
        <w:ind w:left="806" w:firstLine="0"/>
        <w:rPr>
          <w:color w:val="000000"/>
          <w:sz w:val="22"/>
          <w:szCs w:val="22"/>
        </w:rPr>
      </w:pPr>
      <w:r w:rsidRPr="00665E2B">
        <w:rPr>
          <w:noProof/>
          <w:sz w:val="24"/>
          <w:szCs w:val="24"/>
        </w:rPr>
        <w:drawing>
          <wp:anchor distT="0" distB="0" distL="114300" distR="114300" simplePos="0" relativeHeight="251664384" behindDoc="0" locked="0" layoutInCell="1" allowOverlap="1" wp14:anchorId="08340EDC" wp14:editId="365449C6">
            <wp:simplePos x="0" y="0"/>
            <wp:positionH relativeFrom="column">
              <wp:posOffset>180975</wp:posOffset>
            </wp:positionH>
            <wp:positionV relativeFrom="paragraph">
              <wp:posOffset>304800</wp:posOffset>
            </wp:positionV>
            <wp:extent cx="2596515" cy="474980"/>
            <wp:effectExtent l="0" t="0" r="0" b="127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EA Lockup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6515" cy="474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65E2B">
        <w:rPr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27BC0CBC" wp14:editId="0D3145ED">
            <wp:simplePos x="0" y="0"/>
            <wp:positionH relativeFrom="column">
              <wp:posOffset>7115175</wp:posOffset>
            </wp:positionH>
            <wp:positionV relativeFrom="paragraph">
              <wp:posOffset>304800</wp:posOffset>
            </wp:positionV>
            <wp:extent cx="2002155" cy="474980"/>
            <wp:effectExtent l="0" t="0" r="0" b="127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A_Expressive Communication Center_1505C_hor_k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2155" cy="474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8136AC" w:rsidRPr="00665E2B">
      <w:pgSz w:w="15840" w:h="12240" w:orient="landscape"/>
      <w:pgMar w:top="840" w:right="240" w:bottom="280" w:left="600" w:header="720" w:footer="28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Times New Roman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B4619"/>
    <w:multiLevelType w:val="multilevel"/>
    <w:tmpl w:val="E79620EE"/>
    <w:lvl w:ilvl="0">
      <w:start w:val="1"/>
      <w:numFmt w:val="bullet"/>
      <w:lvlText w:val="◻"/>
      <w:lvlJc w:val="left"/>
      <w:pPr>
        <w:ind w:left="346" w:hanging="302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•"/>
      <w:lvlJc w:val="left"/>
      <w:pPr>
        <w:ind w:left="1067" w:hanging="302"/>
      </w:pPr>
    </w:lvl>
    <w:lvl w:ilvl="2">
      <w:start w:val="1"/>
      <w:numFmt w:val="bullet"/>
      <w:lvlText w:val="•"/>
      <w:lvlJc w:val="left"/>
      <w:pPr>
        <w:ind w:left="1794" w:hanging="301"/>
      </w:pPr>
    </w:lvl>
    <w:lvl w:ilvl="3">
      <w:start w:val="1"/>
      <w:numFmt w:val="bullet"/>
      <w:lvlText w:val="•"/>
      <w:lvlJc w:val="left"/>
      <w:pPr>
        <w:ind w:left="2522" w:hanging="302"/>
      </w:pPr>
    </w:lvl>
    <w:lvl w:ilvl="4">
      <w:start w:val="1"/>
      <w:numFmt w:val="bullet"/>
      <w:lvlText w:val="•"/>
      <w:lvlJc w:val="left"/>
      <w:pPr>
        <w:ind w:left="3249" w:hanging="302"/>
      </w:pPr>
    </w:lvl>
    <w:lvl w:ilvl="5">
      <w:start w:val="1"/>
      <w:numFmt w:val="bullet"/>
      <w:lvlText w:val="•"/>
      <w:lvlJc w:val="left"/>
      <w:pPr>
        <w:ind w:left="3977" w:hanging="302"/>
      </w:pPr>
    </w:lvl>
    <w:lvl w:ilvl="6">
      <w:start w:val="1"/>
      <w:numFmt w:val="bullet"/>
      <w:lvlText w:val="•"/>
      <w:lvlJc w:val="left"/>
      <w:pPr>
        <w:ind w:left="4704" w:hanging="302"/>
      </w:pPr>
    </w:lvl>
    <w:lvl w:ilvl="7">
      <w:start w:val="1"/>
      <w:numFmt w:val="bullet"/>
      <w:lvlText w:val="•"/>
      <w:lvlJc w:val="left"/>
      <w:pPr>
        <w:ind w:left="5431" w:hanging="302"/>
      </w:pPr>
    </w:lvl>
    <w:lvl w:ilvl="8">
      <w:start w:val="1"/>
      <w:numFmt w:val="bullet"/>
      <w:lvlText w:val="•"/>
      <w:lvlJc w:val="left"/>
      <w:pPr>
        <w:ind w:left="6159" w:hanging="302"/>
      </w:pPr>
    </w:lvl>
  </w:abstractNum>
  <w:abstractNum w:abstractNumId="1" w15:restartNumberingAfterBreak="0">
    <w:nsid w:val="027B5D55"/>
    <w:multiLevelType w:val="multilevel"/>
    <w:tmpl w:val="870EA5AA"/>
    <w:lvl w:ilvl="0">
      <w:start w:val="1"/>
      <w:numFmt w:val="bullet"/>
      <w:lvlText w:val="◻"/>
      <w:lvlJc w:val="left"/>
      <w:pPr>
        <w:ind w:left="346" w:hanging="302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•"/>
      <w:lvlJc w:val="left"/>
      <w:pPr>
        <w:ind w:left="1067" w:hanging="302"/>
      </w:pPr>
    </w:lvl>
    <w:lvl w:ilvl="2">
      <w:start w:val="1"/>
      <w:numFmt w:val="bullet"/>
      <w:lvlText w:val="•"/>
      <w:lvlJc w:val="left"/>
      <w:pPr>
        <w:ind w:left="1794" w:hanging="301"/>
      </w:pPr>
    </w:lvl>
    <w:lvl w:ilvl="3">
      <w:start w:val="1"/>
      <w:numFmt w:val="bullet"/>
      <w:lvlText w:val="•"/>
      <w:lvlJc w:val="left"/>
      <w:pPr>
        <w:ind w:left="2522" w:hanging="302"/>
      </w:pPr>
    </w:lvl>
    <w:lvl w:ilvl="4">
      <w:start w:val="1"/>
      <w:numFmt w:val="bullet"/>
      <w:lvlText w:val="•"/>
      <w:lvlJc w:val="left"/>
      <w:pPr>
        <w:ind w:left="3249" w:hanging="302"/>
      </w:pPr>
    </w:lvl>
    <w:lvl w:ilvl="5">
      <w:start w:val="1"/>
      <w:numFmt w:val="bullet"/>
      <w:lvlText w:val="•"/>
      <w:lvlJc w:val="left"/>
      <w:pPr>
        <w:ind w:left="3977" w:hanging="302"/>
      </w:pPr>
    </w:lvl>
    <w:lvl w:ilvl="6">
      <w:start w:val="1"/>
      <w:numFmt w:val="bullet"/>
      <w:lvlText w:val="•"/>
      <w:lvlJc w:val="left"/>
      <w:pPr>
        <w:ind w:left="4704" w:hanging="302"/>
      </w:pPr>
    </w:lvl>
    <w:lvl w:ilvl="7">
      <w:start w:val="1"/>
      <w:numFmt w:val="bullet"/>
      <w:lvlText w:val="•"/>
      <w:lvlJc w:val="left"/>
      <w:pPr>
        <w:ind w:left="5431" w:hanging="302"/>
      </w:pPr>
    </w:lvl>
    <w:lvl w:ilvl="8">
      <w:start w:val="1"/>
      <w:numFmt w:val="bullet"/>
      <w:lvlText w:val="•"/>
      <w:lvlJc w:val="left"/>
      <w:pPr>
        <w:ind w:left="6159" w:hanging="302"/>
      </w:pPr>
    </w:lvl>
  </w:abstractNum>
  <w:abstractNum w:abstractNumId="2" w15:restartNumberingAfterBreak="0">
    <w:nsid w:val="04C34E51"/>
    <w:multiLevelType w:val="multilevel"/>
    <w:tmpl w:val="9F0C210E"/>
    <w:lvl w:ilvl="0">
      <w:start w:val="1"/>
      <w:numFmt w:val="bullet"/>
      <w:lvlText w:val="◻"/>
      <w:lvlJc w:val="left"/>
      <w:pPr>
        <w:ind w:left="347" w:hanging="301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•"/>
      <w:lvlJc w:val="left"/>
      <w:pPr>
        <w:ind w:left="1067" w:hanging="302"/>
      </w:pPr>
    </w:lvl>
    <w:lvl w:ilvl="2">
      <w:start w:val="1"/>
      <w:numFmt w:val="bullet"/>
      <w:lvlText w:val="•"/>
      <w:lvlJc w:val="left"/>
      <w:pPr>
        <w:ind w:left="1794" w:hanging="301"/>
      </w:pPr>
    </w:lvl>
    <w:lvl w:ilvl="3">
      <w:start w:val="1"/>
      <w:numFmt w:val="bullet"/>
      <w:lvlText w:val="•"/>
      <w:lvlJc w:val="left"/>
      <w:pPr>
        <w:ind w:left="2522" w:hanging="302"/>
      </w:pPr>
    </w:lvl>
    <w:lvl w:ilvl="4">
      <w:start w:val="1"/>
      <w:numFmt w:val="bullet"/>
      <w:lvlText w:val="•"/>
      <w:lvlJc w:val="left"/>
      <w:pPr>
        <w:ind w:left="3249" w:hanging="302"/>
      </w:pPr>
    </w:lvl>
    <w:lvl w:ilvl="5">
      <w:start w:val="1"/>
      <w:numFmt w:val="bullet"/>
      <w:lvlText w:val="•"/>
      <w:lvlJc w:val="left"/>
      <w:pPr>
        <w:ind w:left="3977" w:hanging="302"/>
      </w:pPr>
    </w:lvl>
    <w:lvl w:ilvl="6">
      <w:start w:val="1"/>
      <w:numFmt w:val="bullet"/>
      <w:lvlText w:val="•"/>
      <w:lvlJc w:val="left"/>
      <w:pPr>
        <w:ind w:left="4704" w:hanging="302"/>
      </w:pPr>
    </w:lvl>
    <w:lvl w:ilvl="7">
      <w:start w:val="1"/>
      <w:numFmt w:val="bullet"/>
      <w:lvlText w:val="•"/>
      <w:lvlJc w:val="left"/>
      <w:pPr>
        <w:ind w:left="5431" w:hanging="302"/>
      </w:pPr>
    </w:lvl>
    <w:lvl w:ilvl="8">
      <w:start w:val="1"/>
      <w:numFmt w:val="bullet"/>
      <w:lvlText w:val="•"/>
      <w:lvlJc w:val="left"/>
      <w:pPr>
        <w:ind w:left="6159" w:hanging="302"/>
      </w:pPr>
    </w:lvl>
  </w:abstractNum>
  <w:abstractNum w:abstractNumId="3" w15:restartNumberingAfterBreak="0">
    <w:nsid w:val="1C0B0949"/>
    <w:multiLevelType w:val="multilevel"/>
    <w:tmpl w:val="E46223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CA4666F"/>
    <w:multiLevelType w:val="multilevel"/>
    <w:tmpl w:val="E46223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57192F9C"/>
    <w:multiLevelType w:val="multilevel"/>
    <w:tmpl w:val="3F749402"/>
    <w:lvl w:ilvl="0">
      <w:start w:val="1"/>
      <w:numFmt w:val="bullet"/>
      <w:lvlText w:val="◻"/>
      <w:lvlJc w:val="left"/>
      <w:pPr>
        <w:ind w:left="346" w:hanging="302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•"/>
      <w:lvlJc w:val="left"/>
      <w:pPr>
        <w:ind w:left="1067" w:hanging="302"/>
      </w:pPr>
    </w:lvl>
    <w:lvl w:ilvl="2">
      <w:start w:val="1"/>
      <w:numFmt w:val="bullet"/>
      <w:lvlText w:val="•"/>
      <w:lvlJc w:val="left"/>
      <w:pPr>
        <w:ind w:left="1794" w:hanging="301"/>
      </w:pPr>
    </w:lvl>
    <w:lvl w:ilvl="3">
      <w:start w:val="1"/>
      <w:numFmt w:val="bullet"/>
      <w:lvlText w:val="•"/>
      <w:lvlJc w:val="left"/>
      <w:pPr>
        <w:ind w:left="2522" w:hanging="302"/>
      </w:pPr>
    </w:lvl>
    <w:lvl w:ilvl="4">
      <w:start w:val="1"/>
      <w:numFmt w:val="bullet"/>
      <w:lvlText w:val="•"/>
      <w:lvlJc w:val="left"/>
      <w:pPr>
        <w:ind w:left="3249" w:hanging="302"/>
      </w:pPr>
    </w:lvl>
    <w:lvl w:ilvl="5">
      <w:start w:val="1"/>
      <w:numFmt w:val="bullet"/>
      <w:lvlText w:val="•"/>
      <w:lvlJc w:val="left"/>
      <w:pPr>
        <w:ind w:left="3977" w:hanging="302"/>
      </w:pPr>
    </w:lvl>
    <w:lvl w:ilvl="6">
      <w:start w:val="1"/>
      <w:numFmt w:val="bullet"/>
      <w:lvlText w:val="•"/>
      <w:lvlJc w:val="left"/>
      <w:pPr>
        <w:ind w:left="4704" w:hanging="302"/>
      </w:pPr>
    </w:lvl>
    <w:lvl w:ilvl="7">
      <w:start w:val="1"/>
      <w:numFmt w:val="bullet"/>
      <w:lvlText w:val="•"/>
      <w:lvlJc w:val="left"/>
      <w:pPr>
        <w:ind w:left="5431" w:hanging="302"/>
      </w:pPr>
    </w:lvl>
    <w:lvl w:ilvl="8">
      <w:start w:val="1"/>
      <w:numFmt w:val="bullet"/>
      <w:lvlText w:val="•"/>
      <w:lvlJc w:val="left"/>
      <w:pPr>
        <w:ind w:left="6159" w:hanging="302"/>
      </w:pPr>
    </w:lvl>
  </w:abstractNum>
  <w:abstractNum w:abstractNumId="6" w15:restartNumberingAfterBreak="0">
    <w:nsid w:val="5ECB4FBF"/>
    <w:multiLevelType w:val="multilevel"/>
    <w:tmpl w:val="0F7AF720"/>
    <w:lvl w:ilvl="0">
      <w:start w:val="1"/>
      <w:numFmt w:val="bullet"/>
      <w:lvlText w:val="◻"/>
      <w:lvlJc w:val="left"/>
      <w:pPr>
        <w:ind w:left="346" w:hanging="302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•"/>
      <w:lvlJc w:val="left"/>
      <w:pPr>
        <w:ind w:left="1067" w:hanging="302"/>
      </w:pPr>
    </w:lvl>
    <w:lvl w:ilvl="2">
      <w:start w:val="1"/>
      <w:numFmt w:val="bullet"/>
      <w:lvlText w:val="•"/>
      <w:lvlJc w:val="left"/>
      <w:pPr>
        <w:ind w:left="1794" w:hanging="301"/>
      </w:pPr>
    </w:lvl>
    <w:lvl w:ilvl="3">
      <w:start w:val="1"/>
      <w:numFmt w:val="bullet"/>
      <w:lvlText w:val="•"/>
      <w:lvlJc w:val="left"/>
      <w:pPr>
        <w:ind w:left="2522" w:hanging="302"/>
      </w:pPr>
    </w:lvl>
    <w:lvl w:ilvl="4">
      <w:start w:val="1"/>
      <w:numFmt w:val="bullet"/>
      <w:lvlText w:val="•"/>
      <w:lvlJc w:val="left"/>
      <w:pPr>
        <w:ind w:left="3249" w:hanging="302"/>
      </w:pPr>
    </w:lvl>
    <w:lvl w:ilvl="5">
      <w:start w:val="1"/>
      <w:numFmt w:val="bullet"/>
      <w:lvlText w:val="•"/>
      <w:lvlJc w:val="left"/>
      <w:pPr>
        <w:ind w:left="3977" w:hanging="302"/>
      </w:pPr>
    </w:lvl>
    <w:lvl w:ilvl="6">
      <w:start w:val="1"/>
      <w:numFmt w:val="bullet"/>
      <w:lvlText w:val="•"/>
      <w:lvlJc w:val="left"/>
      <w:pPr>
        <w:ind w:left="4704" w:hanging="302"/>
      </w:pPr>
    </w:lvl>
    <w:lvl w:ilvl="7">
      <w:start w:val="1"/>
      <w:numFmt w:val="bullet"/>
      <w:lvlText w:val="•"/>
      <w:lvlJc w:val="left"/>
      <w:pPr>
        <w:ind w:left="5431" w:hanging="302"/>
      </w:pPr>
    </w:lvl>
    <w:lvl w:ilvl="8">
      <w:start w:val="1"/>
      <w:numFmt w:val="bullet"/>
      <w:lvlText w:val="•"/>
      <w:lvlJc w:val="left"/>
      <w:pPr>
        <w:ind w:left="6159" w:hanging="302"/>
      </w:pPr>
    </w:lvl>
  </w:abstractNum>
  <w:abstractNum w:abstractNumId="7" w15:restartNumberingAfterBreak="0">
    <w:nsid w:val="5EEB35B6"/>
    <w:multiLevelType w:val="hybridMultilevel"/>
    <w:tmpl w:val="9EBE7BB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620D66DC"/>
    <w:multiLevelType w:val="multilevel"/>
    <w:tmpl w:val="91BA2216"/>
    <w:lvl w:ilvl="0">
      <w:start w:val="1"/>
      <w:numFmt w:val="bullet"/>
      <w:lvlText w:val="◻"/>
      <w:lvlJc w:val="left"/>
      <w:pPr>
        <w:ind w:left="346" w:hanging="302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•"/>
      <w:lvlJc w:val="left"/>
      <w:pPr>
        <w:ind w:left="1067" w:hanging="302"/>
      </w:pPr>
    </w:lvl>
    <w:lvl w:ilvl="2">
      <w:start w:val="1"/>
      <w:numFmt w:val="bullet"/>
      <w:lvlText w:val="•"/>
      <w:lvlJc w:val="left"/>
      <w:pPr>
        <w:ind w:left="1794" w:hanging="301"/>
      </w:pPr>
    </w:lvl>
    <w:lvl w:ilvl="3">
      <w:start w:val="1"/>
      <w:numFmt w:val="bullet"/>
      <w:lvlText w:val="•"/>
      <w:lvlJc w:val="left"/>
      <w:pPr>
        <w:ind w:left="2522" w:hanging="302"/>
      </w:pPr>
    </w:lvl>
    <w:lvl w:ilvl="4">
      <w:start w:val="1"/>
      <w:numFmt w:val="bullet"/>
      <w:lvlText w:val="•"/>
      <w:lvlJc w:val="left"/>
      <w:pPr>
        <w:ind w:left="3249" w:hanging="302"/>
      </w:pPr>
    </w:lvl>
    <w:lvl w:ilvl="5">
      <w:start w:val="1"/>
      <w:numFmt w:val="bullet"/>
      <w:lvlText w:val="•"/>
      <w:lvlJc w:val="left"/>
      <w:pPr>
        <w:ind w:left="3977" w:hanging="302"/>
      </w:pPr>
    </w:lvl>
    <w:lvl w:ilvl="6">
      <w:start w:val="1"/>
      <w:numFmt w:val="bullet"/>
      <w:lvlText w:val="•"/>
      <w:lvlJc w:val="left"/>
      <w:pPr>
        <w:ind w:left="4704" w:hanging="302"/>
      </w:pPr>
    </w:lvl>
    <w:lvl w:ilvl="7">
      <w:start w:val="1"/>
      <w:numFmt w:val="bullet"/>
      <w:lvlText w:val="•"/>
      <w:lvlJc w:val="left"/>
      <w:pPr>
        <w:ind w:left="5431" w:hanging="302"/>
      </w:pPr>
    </w:lvl>
    <w:lvl w:ilvl="8">
      <w:start w:val="1"/>
      <w:numFmt w:val="bullet"/>
      <w:lvlText w:val="•"/>
      <w:lvlJc w:val="left"/>
      <w:pPr>
        <w:ind w:left="6159" w:hanging="302"/>
      </w:pPr>
    </w:lvl>
  </w:abstractNum>
  <w:num w:numId="1">
    <w:abstractNumId w:val="8"/>
  </w:num>
  <w:num w:numId="2">
    <w:abstractNumId w:val="0"/>
  </w:num>
  <w:num w:numId="3">
    <w:abstractNumId w:val="5"/>
  </w:num>
  <w:num w:numId="4">
    <w:abstractNumId w:val="6"/>
  </w:num>
  <w:num w:numId="5">
    <w:abstractNumId w:val="3"/>
  </w:num>
  <w:num w:numId="6">
    <w:abstractNumId w:val="1"/>
  </w:num>
  <w:num w:numId="7">
    <w:abstractNumId w:val="2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MTe1NDUwtzQ1MjdR0lEKTi0uzszPAykwqwUAXY4W9ywAAAA="/>
  </w:docVars>
  <w:rsids>
    <w:rsidRoot w:val="008136AC"/>
    <w:rsid w:val="000127D4"/>
    <w:rsid w:val="000209DE"/>
    <w:rsid w:val="00037953"/>
    <w:rsid w:val="00304DDC"/>
    <w:rsid w:val="0037014E"/>
    <w:rsid w:val="00384F25"/>
    <w:rsid w:val="004844D5"/>
    <w:rsid w:val="004F7C2C"/>
    <w:rsid w:val="005068AD"/>
    <w:rsid w:val="005C6BAC"/>
    <w:rsid w:val="005E1B0F"/>
    <w:rsid w:val="005E3FAB"/>
    <w:rsid w:val="00665E2B"/>
    <w:rsid w:val="00762BB2"/>
    <w:rsid w:val="00770729"/>
    <w:rsid w:val="007D67E1"/>
    <w:rsid w:val="007E3CD9"/>
    <w:rsid w:val="007E4D9A"/>
    <w:rsid w:val="008136AC"/>
    <w:rsid w:val="00916AC3"/>
    <w:rsid w:val="009A116F"/>
    <w:rsid w:val="009E2848"/>
    <w:rsid w:val="009E4DE4"/>
    <w:rsid w:val="009E6487"/>
    <w:rsid w:val="00A57F5B"/>
    <w:rsid w:val="00AD2B39"/>
    <w:rsid w:val="00B41701"/>
    <w:rsid w:val="00B936AC"/>
    <w:rsid w:val="00BC2D0A"/>
    <w:rsid w:val="00C52421"/>
    <w:rsid w:val="00C967DB"/>
    <w:rsid w:val="00CC09E8"/>
    <w:rsid w:val="00CE162D"/>
    <w:rsid w:val="00D47C54"/>
    <w:rsid w:val="00D532B7"/>
    <w:rsid w:val="00E12840"/>
    <w:rsid w:val="00FD57F6"/>
    <w:rsid w:val="00FF4B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E6B73C"/>
  <w15:docId w15:val="{B3EFC13A-5B8C-4A90-B929-BEC6E619EC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lang w:val="en-US" w:eastAsia="en-US" w:bidi="ar-SA"/>
      </w:rPr>
    </w:rPrDefault>
    <w:pPrDefault>
      <w:pPr>
        <w:widowControl w:val="0"/>
        <w:ind w:left="347" w:hanging="302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4677"/>
      <w:outlineLvl w:val="0"/>
    </w:pPr>
    <w:rPr>
      <w:b/>
      <w:bCs/>
      <w:i/>
      <w:sz w:val="24"/>
      <w:szCs w:val="24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BodyText">
    <w:name w:val="Body Text"/>
    <w:basedOn w:val="Normal"/>
    <w:uiPriority w:val="1"/>
    <w:qFormat/>
    <w:pPr>
      <w:spacing w:before="111"/>
      <w:ind w:left="393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116C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6CFC"/>
  </w:style>
  <w:style w:type="paragraph" w:styleId="Footer">
    <w:name w:val="footer"/>
    <w:basedOn w:val="Normal"/>
    <w:link w:val="FooterChar"/>
    <w:uiPriority w:val="99"/>
    <w:unhideWhenUsed/>
    <w:rsid w:val="00116C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6CFC"/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916A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6AC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6AC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6A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6AC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6AC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6AC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numbering" Target="numbering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ho4gsSI5dZLFCTmngZ8dGuarsyw==">AMUW2mVwG2wPW5qvhTGZdtLm8nZ1bCCPUvlr+FgG0v8/li5vWUZSEuvNB2jv0tQTN62/WZXzMdmMT0oD4r2fvAHYScA19qgC5oVPS/6eLsUIAg5AAGORJe8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9BE874B6-197C-476D-995E-71626D2344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92</Words>
  <Characters>5087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chester Institute of Technology</Company>
  <LinksUpToDate>false</LinksUpToDate>
  <CharactersWithSpaces>5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e Wahl</dc:creator>
  <cp:lastModifiedBy>Bonnie Maddox</cp:lastModifiedBy>
  <cp:revision>2</cp:revision>
  <dcterms:created xsi:type="dcterms:W3CDTF">2023-04-28T16:48:00Z</dcterms:created>
  <dcterms:modified xsi:type="dcterms:W3CDTF">2023-04-28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0-05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7-11-16T00:00:00Z</vt:filetime>
  </property>
</Properties>
</file>